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652EB" w14:textId="743F12AF" w:rsidR="008267BF" w:rsidRDefault="008267BF" w:rsidP="00154631">
      <w:pPr>
        <w:rPr>
          <w:rFonts w:ascii="Lato Black" w:hAnsi="Lato Black"/>
          <w:b/>
          <w:bCs/>
          <w:sz w:val="32"/>
          <w:szCs w:val="32"/>
          <w:lang w:val="en-US"/>
        </w:rPr>
      </w:pPr>
      <w:r w:rsidRPr="008267BF">
        <w:rPr>
          <w:rFonts w:ascii="Lato Black" w:hAnsi="Lato Black"/>
          <w:b/>
          <w:bCs/>
          <w:sz w:val="32"/>
          <w:szCs w:val="32"/>
          <w:lang w:val="en-US"/>
        </w:rPr>
        <w:t xml:space="preserve">Relationship </w:t>
      </w:r>
      <w:r w:rsidR="009821B8">
        <w:rPr>
          <w:rFonts w:ascii="Lato Black" w:hAnsi="Lato Black"/>
          <w:b/>
          <w:bCs/>
          <w:sz w:val="32"/>
          <w:szCs w:val="32"/>
          <w:lang w:val="en-US"/>
        </w:rPr>
        <w:t>Quick Check</w:t>
      </w:r>
      <w:r w:rsidRPr="008267BF">
        <w:rPr>
          <w:rFonts w:ascii="Lato Black" w:hAnsi="Lato Black"/>
          <w:b/>
          <w:bCs/>
          <w:sz w:val="32"/>
          <w:szCs w:val="32"/>
          <w:lang w:val="en-US"/>
        </w:rPr>
        <w:t xml:space="preserve"> - </w:t>
      </w:r>
      <w:r w:rsidR="00502345">
        <w:rPr>
          <w:rFonts w:ascii="Lato Black" w:hAnsi="Lato Black"/>
          <w:b/>
          <w:bCs/>
          <w:sz w:val="32"/>
          <w:szCs w:val="32"/>
          <w:lang w:val="en-US"/>
        </w:rPr>
        <w:t>10 Questions</w:t>
      </w:r>
    </w:p>
    <w:p w14:paraId="18DAC029" w14:textId="77777777" w:rsidR="00B62E8F" w:rsidRDefault="00B62E8F" w:rsidP="00154631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0D065DF6" w14:textId="6F0D71D4" w:rsidR="00962397" w:rsidRPr="00D65159" w:rsidRDefault="001A42B1" w:rsidP="00962397">
      <w:pPr>
        <w:spacing w:after="60"/>
        <w:rPr>
          <w:rFonts w:ascii="Lato" w:hAnsi="Lato"/>
          <w:color w:val="000000"/>
          <w:sz w:val="18"/>
          <w:szCs w:val="18"/>
          <w:lang w:val="en-US"/>
        </w:rPr>
      </w:pPr>
      <w:r w:rsidRPr="001E3896">
        <w:rPr>
          <w:noProof/>
        </w:rPr>
        <w:drawing>
          <wp:anchor distT="0" distB="0" distL="114300" distR="114300" simplePos="0" relativeHeight="251660288" behindDoc="1" locked="0" layoutInCell="1" allowOverlap="1" wp14:anchorId="3AB6FCF4" wp14:editId="5B5115E7">
            <wp:simplePos x="0" y="0"/>
            <wp:positionH relativeFrom="page">
              <wp:posOffset>878205</wp:posOffset>
            </wp:positionH>
            <wp:positionV relativeFrom="page">
              <wp:posOffset>1611630</wp:posOffset>
            </wp:positionV>
            <wp:extent cx="3132000" cy="2199600"/>
            <wp:effectExtent l="19050" t="19050" r="11430" b="10795"/>
            <wp:wrapTight wrapText="right">
              <wp:wrapPolygon edited="0">
                <wp:start x="-131" y="-187"/>
                <wp:lineTo x="-131" y="21519"/>
                <wp:lineTo x="21547" y="21519"/>
                <wp:lineTo x="21547" y="-187"/>
                <wp:lineTo x="-131" y="-187"/>
              </wp:wrapPolygon>
            </wp:wrapTight>
            <wp:docPr id="197" name="Grafik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2"/>
                    <a:stretch/>
                  </pic:blipFill>
                  <pic:spPr bwMode="auto">
                    <a:xfrm>
                      <a:off x="0" y="0"/>
                      <a:ext cx="3132000" cy="2199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397" w:rsidRPr="00D65159">
        <w:rPr>
          <w:rFonts w:ascii="Lato" w:hAnsi="Lato"/>
          <w:color w:val="000000"/>
          <w:sz w:val="18"/>
          <w:szCs w:val="18"/>
          <w:lang w:val="en-US"/>
        </w:rPr>
        <w:t>In our continuous attempt to be a good partner we would like to evaluate our business relationship with you and get a 360-degree perspective on the value drivers making up such an affiliation.</w:t>
      </w:r>
    </w:p>
    <w:p w14:paraId="484F5EF0" w14:textId="77777777" w:rsidR="00962397" w:rsidRPr="00D65159" w:rsidRDefault="00962397" w:rsidP="00962397">
      <w:pPr>
        <w:spacing w:after="60"/>
        <w:rPr>
          <w:rFonts w:ascii="Lato" w:hAnsi="Lato"/>
          <w:color w:val="000000"/>
          <w:sz w:val="18"/>
          <w:szCs w:val="18"/>
          <w:lang w:val="en-US"/>
        </w:rPr>
      </w:pPr>
      <w:r w:rsidRPr="00D65159">
        <w:rPr>
          <w:rFonts w:ascii="Lato" w:hAnsi="Lato"/>
          <w:color w:val="000000"/>
          <w:sz w:val="18"/>
          <w:szCs w:val="18"/>
          <w:lang w:val="en-US"/>
        </w:rPr>
        <w:t>The</w:t>
      </w:r>
      <w:r w:rsidRPr="00502345">
        <w:rPr>
          <w:rFonts w:ascii="Lato" w:hAnsi="Lato"/>
          <w:b/>
          <w:bCs/>
          <w:color w:val="000000"/>
          <w:sz w:val="18"/>
          <w:szCs w:val="18"/>
          <w:lang w:val="en-US"/>
        </w:rPr>
        <w:t xml:space="preserve"> Triple Fit Canvas</w:t>
      </w: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 as shown in the picture is a proven tool to assess relationships and to help discover and develop beneficial aspects to create additional mutual value for the future.</w:t>
      </w:r>
    </w:p>
    <w:p w14:paraId="27F9FC59" w14:textId="0E266A6B" w:rsidR="00962397" w:rsidRPr="00D65159" w:rsidRDefault="00962397" w:rsidP="00962397">
      <w:pPr>
        <w:spacing w:after="60"/>
        <w:rPr>
          <w:rFonts w:ascii="Lato" w:hAnsi="Lato"/>
          <w:sz w:val="18"/>
          <w:szCs w:val="18"/>
          <w:lang w:val="en-US"/>
        </w:rPr>
      </w:pP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To evaluate how </w:t>
      </w:r>
      <w:proofErr w:type="gramStart"/>
      <w:r w:rsidRPr="00D65159">
        <w:rPr>
          <w:rFonts w:ascii="Lato" w:hAnsi="Lato"/>
          <w:color w:val="000000"/>
          <w:sz w:val="18"/>
          <w:szCs w:val="18"/>
          <w:lang w:val="en-US"/>
        </w:rPr>
        <w:t>close</w:t>
      </w:r>
      <w:proofErr w:type="gramEnd"/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 we are in our relationship, we would like you to </w:t>
      </w:r>
      <w:r w:rsidRPr="00D65159">
        <w:rPr>
          <w:rFonts w:ascii="Lato" w:hAnsi="Lato"/>
          <w:b/>
          <w:bCs/>
          <w:color w:val="000000"/>
          <w:sz w:val="18"/>
          <w:szCs w:val="18"/>
          <w:lang w:val="en-US"/>
        </w:rPr>
        <w:t xml:space="preserve">quickly answer the 10 questions below, </w:t>
      </w: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thus </w:t>
      </w:r>
      <w:r w:rsidR="009821B8" w:rsidRPr="00D65159">
        <w:rPr>
          <w:rFonts w:ascii="Lato" w:hAnsi="Lato"/>
          <w:color w:val="000000"/>
          <w:sz w:val="18"/>
          <w:szCs w:val="18"/>
          <w:lang w:val="en-US"/>
        </w:rPr>
        <w:t>rating our</w:t>
      </w: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 "performance" in handling it. </w:t>
      </w:r>
      <w:r w:rsidRPr="00D65159">
        <w:rPr>
          <w:rFonts w:ascii="Lato" w:hAnsi="Lato"/>
          <w:b/>
          <w:bCs/>
          <w:color w:val="000000"/>
          <w:sz w:val="18"/>
          <w:szCs w:val="18"/>
          <w:lang w:val="en-US"/>
        </w:rPr>
        <w:t>1 bein</w:t>
      </w:r>
      <w:r w:rsidRPr="00D65159">
        <w:rPr>
          <w:rFonts w:ascii="Lato" w:hAnsi="Lato"/>
          <w:b/>
          <w:bCs/>
          <w:sz w:val="18"/>
          <w:szCs w:val="18"/>
          <w:lang w:val="en-US"/>
        </w:rPr>
        <w:t xml:space="preserve">g the lowest, 5 being the  highest rating. </w:t>
      </w:r>
    </w:p>
    <w:p w14:paraId="3C52B009" w14:textId="77777777" w:rsidR="00962397" w:rsidRPr="00D65159" w:rsidRDefault="00962397" w:rsidP="00962397">
      <w:pPr>
        <w:spacing w:after="60"/>
        <w:rPr>
          <w:rFonts w:ascii="Lato" w:hAnsi="Lato"/>
          <w:color w:val="000000"/>
          <w:sz w:val="18"/>
          <w:szCs w:val="18"/>
          <w:lang w:val="en-US"/>
        </w:rPr>
      </w:pPr>
      <w:r w:rsidRPr="00D65159">
        <w:rPr>
          <w:rFonts w:ascii="Lato" w:hAnsi="Lato"/>
          <w:sz w:val="18"/>
          <w:szCs w:val="18"/>
          <w:lang w:val="en-US"/>
        </w:rPr>
        <w:t>This will constitute the starting point of a new process to discuss further mutually beneficial actions based on a better understanding of your needs a</w:t>
      </w: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nd expectations, and beyond. </w:t>
      </w:r>
    </w:p>
    <w:p w14:paraId="4B380A9B" w14:textId="340018ED" w:rsidR="00962397" w:rsidRDefault="00962397" w:rsidP="00962397">
      <w:pPr>
        <w:rPr>
          <w:rFonts w:ascii="Lato" w:hAnsi="Lato"/>
          <w:b/>
          <w:bCs/>
          <w:color w:val="000000"/>
          <w:sz w:val="18"/>
          <w:szCs w:val="18"/>
          <w:lang w:val="en-US"/>
        </w:rPr>
      </w:pP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We are looking forward to </w:t>
      </w:r>
      <w:r w:rsidR="002005E9">
        <w:rPr>
          <w:rFonts w:ascii="Lato" w:hAnsi="Lato"/>
          <w:color w:val="000000"/>
          <w:sz w:val="18"/>
          <w:szCs w:val="18"/>
          <w:lang w:val="en-US"/>
        </w:rPr>
        <w:t xml:space="preserve">receiving </w:t>
      </w:r>
      <w:r w:rsidRPr="00D65159">
        <w:rPr>
          <w:rFonts w:ascii="Lato" w:hAnsi="Lato"/>
          <w:color w:val="000000"/>
          <w:sz w:val="18"/>
          <w:szCs w:val="18"/>
          <w:lang w:val="en-US"/>
        </w:rPr>
        <w:t xml:space="preserve">your rating and the discussion emerging from it. </w:t>
      </w:r>
      <w:r w:rsidRPr="00502345">
        <w:rPr>
          <w:rFonts w:ascii="Lato" w:hAnsi="Lato"/>
          <w:b/>
          <w:bCs/>
          <w:color w:val="000000"/>
          <w:sz w:val="18"/>
          <w:szCs w:val="18"/>
          <w:lang w:val="en-US"/>
        </w:rPr>
        <w:t>Thank you.</w:t>
      </w:r>
    </w:p>
    <w:p w14:paraId="02C904EF" w14:textId="0A228B2F" w:rsidR="005C1F4B" w:rsidRPr="005F62C9" w:rsidRDefault="005C1F4B" w:rsidP="005C1F4B">
      <w:pPr>
        <w:jc w:val="right"/>
        <w:rPr>
          <w:rFonts w:ascii="Lato" w:hAnsi="Lato"/>
          <w:b/>
          <w:bCs/>
          <w:color w:val="000000"/>
          <w:sz w:val="16"/>
          <w:szCs w:val="16"/>
          <w:lang w:val="en-US"/>
        </w:rPr>
      </w:pPr>
      <w:r w:rsidRPr="005F62C9">
        <w:rPr>
          <w:rFonts w:ascii="Lato" w:hAnsi="Lato"/>
          <w:b/>
          <w:bCs/>
          <w:sz w:val="20"/>
          <w:szCs w:val="20"/>
          <w:lang w:val="en-US"/>
        </w:rPr>
        <w:t>[ABC]</w:t>
      </w:r>
    </w:p>
    <w:p w14:paraId="0A3DE2F9" w14:textId="11B38DF7" w:rsidR="00F87C56" w:rsidRDefault="00F87C56" w:rsidP="00154631">
      <w:pPr>
        <w:rPr>
          <w:rFonts w:ascii="Lato Black" w:hAnsi="Lato Black"/>
          <w:b/>
          <w:bCs/>
          <w:sz w:val="14"/>
          <w:szCs w:val="14"/>
          <w:lang w:val="en-US"/>
        </w:rPr>
      </w:pPr>
    </w:p>
    <w:p w14:paraId="263CCE6F" w14:textId="1E45AA6E" w:rsidR="005C1F4B" w:rsidRDefault="005C1F4B" w:rsidP="00154631">
      <w:pPr>
        <w:rPr>
          <w:rFonts w:ascii="Lato Black" w:hAnsi="Lato Black"/>
          <w:b/>
          <w:bCs/>
          <w:sz w:val="14"/>
          <w:szCs w:val="14"/>
          <w:lang w:val="en-US"/>
        </w:rPr>
      </w:pPr>
    </w:p>
    <w:p w14:paraId="092630B4" w14:textId="77777777" w:rsidR="005C1F4B" w:rsidRDefault="005C1F4B" w:rsidP="00154631">
      <w:pPr>
        <w:rPr>
          <w:rFonts w:ascii="Lato Black" w:hAnsi="Lato Black"/>
          <w:b/>
          <w:bCs/>
          <w:sz w:val="14"/>
          <w:szCs w:val="14"/>
          <w:lang w:val="en-US"/>
        </w:rPr>
      </w:pPr>
    </w:p>
    <w:p w14:paraId="6C89FA87" w14:textId="77777777" w:rsidR="005C1F4B" w:rsidRPr="005C1F4B" w:rsidRDefault="005C1F4B" w:rsidP="00154631">
      <w:pPr>
        <w:rPr>
          <w:rFonts w:ascii="Lato Black" w:hAnsi="Lato Black"/>
          <w:b/>
          <w:bCs/>
          <w:sz w:val="14"/>
          <w:szCs w:val="14"/>
          <w:lang w:val="en-US"/>
        </w:rPr>
      </w:pPr>
    </w:p>
    <w:p w14:paraId="0C523499" w14:textId="2E34715B" w:rsidR="001E3896" w:rsidRPr="00AE1D43" w:rsidRDefault="00AE1D43" w:rsidP="00F87C56">
      <w:pPr>
        <w:spacing w:after="60"/>
        <w:rPr>
          <w:rFonts w:ascii="Lato" w:hAnsi="Lato"/>
        </w:rPr>
      </w:pPr>
      <w:r w:rsidRPr="00212A30">
        <w:rPr>
          <w:rFonts w:ascii="Lato" w:hAnsi="Lato"/>
          <w:b/>
          <w:bCs/>
        </w:rPr>
        <w:t>Company</w:t>
      </w:r>
      <w:r>
        <w:rPr>
          <w:rFonts w:ascii="Lato" w:hAnsi="Lato"/>
          <w:b/>
          <w:bCs/>
        </w:rPr>
        <w:t xml:space="preserve"> / </w:t>
      </w:r>
      <w:r w:rsidR="006F7D76">
        <w:rPr>
          <w:rFonts w:ascii="Lato" w:hAnsi="Lato"/>
          <w:b/>
          <w:bCs/>
        </w:rPr>
        <w:t>Department</w:t>
      </w:r>
      <w:r w:rsidR="006F7D76" w:rsidRPr="00212A30">
        <w:rPr>
          <w:rFonts w:ascii="Lato" w:hAnsi="Lato"/>
          <w:b/>
          <w:bCs/>
        </w:rPr>
        <w:t>:</w:t>
      </w:r>
      <w:r w:rsidR="006F7D76">
        <w:rPr>
          <w:rFonts w:ascii="Lato" w:hAnsi="Lato"/>
          <w:b/>
          <w:bCs/>
        </w:rPr>
        <w:t xml:space="preserve"> </w:t>
      </w:r>
      <w:proofErr w:type="gramStart"/>
      <w:r w:rsidR="006F7D76">
        <w:rPr>
          <w:rFonts w:ascii="Lato" w:hAnsi="Lato"/>
        </w:rPr>
        <w:t xml:space="preserve"> ….</w:t>
      </w:r>
      <w:proofErr w:type="gramEnd"/>
      <w:r w:rsidR="005C1F4B">
        <w:rPr>
          <w:rFonts w:ascii="Lato" w:hAnsi="Lato"/>
        </w:rPr>
        <w:t>.</w:t>
      </w:r>
      <w:r w:rsidRPr="00212A30">
        <w:rPr>
          <w:rFonts w:ascii="Lato" w:hAnsi="Lato"/>
        </w:rPr>
        <w:t>……………………</w:t>
      </w:r>
      <w:r>
        <w:rPr>
          <w:rFonts w:ascii="Lato" w:hAnsi="Lato"/>
        </w:rPr>
        <w:t>…………………………………………………………………</w:t>
      </w:r>
      <w:r w:rsidRPr="00212A30">
        <w:rPr>
          <w:rFonts w:ascii="Lato" w:hAnsi="Lato"/>
        </w:rPr>
        <w:t>…………………….</w:t>
      </w:r>
    </w:p>
    <w:tbl>
      <w:tblPr>
        <w:tblStyle w:val="Tabellenraster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6"/>
        <w:gridCol w:w="6757"/>
        <w:gridCol w:w="1701"/>
      </w:tblGrid>
      <w:tr w:rsidR="00DC70C7" w:rsidRPr="008267BF" w14:paraId="62426623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0225E216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457DD5E5" wp14:editId="07837A93">
                      <wp:extent cx="593090" cy="353060"/>
                      <wp:effectExtent l="0" t="0" r="16510" b="27940"/>
                      <wp:docPr id="108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090" cy="353060"/>
                                <a:chOff x="0" y="0"/>
                                <a:chExt cx="7891320" cy="4896544"/>
                              </a:xfrm>
                              <a:solidFill>
                                <a:srgbClr val="EC363D"/>
                              </a:solidFill>
                            </wpg:grpSpPr>
                            <wps:wsp>
                              <wps:cNvPr id="109" name="Rechteck 109"/>
                              <wps:cNvSpPr/>
                              <wps:spPr>
                                <a:xfrm>
                                  <a:off x="5270722" y="0"/>
                                  <a:ext cx="2620598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0" name="Rechteck 110"/>
                              <wps:cNvSpPr/>
                              <wps:spPr>
                                <a:xfrm>
                                  <a:off x="0" y="0"/>
                                  <a:ext cx="263325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1" name="Rechteck 111"/>
                              <wps:cNvSpPr/>
                              <wps:spPr>
                                <a:xfrm>
                                  <a:off x="2634316" y="0"/>
                                  <a:ext cx="263325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2" name="Rechteck 112"/>
                              <wps:cNvSpPr/>
                              <wps:spPr>
                                <a:xfrm>
                                  <a:off x="8875" y="1632186"/>
                                  <a:ext cx="263325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3" name="Rechteck 113"/>
                              <wps:cNvSpPr/>
                              <wps:spPr>
                                <a:xfrm>
                                  <a:off x="2634316" y="1632186"/>
                                  <a:ext cx="263325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4" name="Rechteck 114"/>
                              <wps:cNvSpPr/>
                              <wps:spPr>
                                <a:xfrm>
                                  <a:off x="5265878" y="1632186"/>
                                  <a:ext cx="262544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5" name="Rechteck 115"/>
                              <wps:cNvSpPr/>
                              <wps:spPr>
                                <a:xfrm>
                                  <a:off x="1051" y="3264358"/>
                                  <a:ext cx="263325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6" name="Rechteck 116"/>
                              <wps:cNvSpPr/>
                              <wps:spPr>
                                <a:xfrm>
                                  <a:off x="2635367" y="3264358"/>
                                  <a:ext cx="2633252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17" name="Rechteck 117"/>
                              <wps:cNvSpPr/>
                              <wps:spPr>
                                <a:xfrm>
                                  <a:off x="5266930" y="3264358"/>
                                  <a:ext cx="2624390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71ECBB" id="Gruppierung 20" o:spid="_x0000_s1026" style="width:46.7pt;height:27.8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">
                      <v:rect id="Rechteck 109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110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11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12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" filled="f" strokecolor="black [3213]" strokeweight=".25pt">
                        <v:textbox inset="2.53981mm,1.2699mm,2.53981mm,1.2699mm"/>
                      </v:rect>
                      <v:rect id="Rechteck 113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14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15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116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" filled="f" strokecolor="black [3213]" strokeweight=".25pt">
                        <v:textbox inset="2.53981mm,1.2699mm,2.53981mm,1.2699mm"/>
                      </v:rect>
                      <v:rect id="Rechteck 117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025F1B7F" w14:textId="77777777" w:rsidR="00DC70C7" w:rsidRPr="008267BF" w:rsidRDefault="00DC70C7" w:rsidP="00502345">
            <w:pPr>
              <w:pStyle w:val="Listenabsatz"/>
              <w:ind w:left="0"/>
              <w:contextualSpacing/>
              <w:rPr>
                <w:rFonts w:ascii="Lato" w:hAnsi="Lato"/>
                <w:lang w:val="en-US"/>
              </w:rPr>
            </w:pPr>
            <w:r w:rsidRPr="00C003B7">
              <w:rPr>
                <w:rFonts w:ascii="Lato" w:hAnsi="Lato"/>
                <w:b/>
                <w:bCs/>
                <w:lang w:val="en-US"/>
              </w:rPr>
              <w:t>Overall,</w:t>
            </w:r>
            <w:r w:rsidRPr="008267BF">
              <w:rPr>
                <w:rFonts w:ascii="Lato" w:hAnsi="Lato"/>
                <w:lang w:val="en-US"/>
              </w:rPr>
              <w:t xml:space="preserve"> we rate our relationship with partner [ABC] as</w:t>
            </w:r>
          </w:p>
        </w:tc>
        <w:tc>
          <w:tcPr>
            <w:tcW w:w="1701" w:type="dxa"/>
            <w:vAlign w:val="center"/>
          </w:tcPr>
          <w:p w14:paraId="15AE7EC7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1171AC80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28553ABB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5A021EB6" wp14:editId="1E6106A2">
                      <wp:extent cx="593090" cy="353060"/>
                      <wp:effectExtent l="0" t="0" r="16510" b="27940"/>
                      <wp:docPr id="10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090" cy="353060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11" name="Rechteck 11"/>
                              <wps:cNvSpPr/>
                              <wps:spPr>
                                <a:xfrm>
                                  <a:off x="5270717" y="0"/>
                                  <a:ext cx="2620603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2" name="Rechteck 12"/>
                              <wps:cNvSpPr/>
                              <wps:spPr>
                                <a:xfrm>
                                  <a:off x="0" y="0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" name="Rechteck 13"/>
                              <wps:cNvSpPr/>
                              <wps:spPr>
                                <a:xfrm>
                                  <a:off x="2634315" y="0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" name="Rechteck 14"/>
                              <wps:cNvSpPr/>
                              <wps:spPr>
                                <a:xfrm>
                                  <a:off x="8871" y="1632186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" name="Rechteck 15"/>
                              <wps:cNvSpPr/>
                              <wps:spPr>
                                <a:xfrm>
                                  <a:off x="2634315" y="1632186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6" name="Rechteck 16"/>
                              <wps:cNvSpPr/>
                              <wps:spPr>
                                <a:xfrm>
                                  <a:off x="5265876" y="1632186"/>
                                  <a:ext cx="2625444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7" name="Rechteck 17"/>
                              <wps:cNvSpPr/>
                              <wps:spPr>
                                <a:xfrm>
                                  <a:off x="1051" y="3264358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8" name="Rechteck 18"/>
                              <wps:cNvSpPr/>
                              <wps:spPr>
                                <a:xfrm>
                                  <a:off x="2635365" y="3264358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9" name="Rechteck 19"/>
                              <wps:cNvSpPr/>
                              <wps:spPr>
                                <a:xfrm>
                                  <a:off x="5266927" y="3264358"/>
                                  <a:ext cx="2624393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97A667" id="Gruppierung 20" o:spid="_x0000_s1026" style="width:46.7pt;height:27.8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">
                      <v:rect id="Rechteck 11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2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" fillcolor="#ec363d" strokecolor="black [3213]" strokeweight=".25pt">
                        <v:textbox inset="2.53981mm,1.2699mm,2.53981mm,1.2699mm"/>
                      </v:rect>
                      <v:rect id="Rechteck 13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5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" filled="f" strokecolor="black [3213]" strokeweight=".25pt">
                        <v:textbox inset="2.53981mm,1.2699mm,2.53981mm,1.2699mm"/>
                      </v:rect>
                      <v:rect id="Rechteck 16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" filled="f" strokecolor="black [3213]" strokeweight=".25pt">
                        <v:textbox inset="2.53981mm,1.2699mm,2.53981mm,1.2699mm"/>
                      </v:rect>
                      <v:rect id="Rechteck 17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8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19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68BADC6A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has a clear three-year </w:t>
            </w:r>
            <w:r w:rsidRPr="008267BF">
              <w:rPr>
                <w:rFonts w:ascii="Lato" w:hAnsi="Lato"/>
                <w:b/>
                <w:bCs/>
                <w:lang w:val="en-US"/>
              </w:rPr>
              <w:t>vision and</w:t>
            </w:r>
            <w:r w:rsidRPr="008267BF">
              <w:rPr>
                <w:rFonts w:ascii="Lato" w:hAnsi="Lato"/>
                <w:lang w:val="en-US"/>
              </w:rPr>
              <w:t xml:space="preserve"> collaboration </w:t>
            </w:r>
            <w:r w:rsidRPr="008267BF">
              <w:rPr>
                <w:rFonts w:ascii="Lato" w:hAnsi="Lato"/>
                <w:b/>
                <w:bCs/>
                <w:lang w:val="en-US"/>
              </w:rPr>
              <w:t>strategy</w:t>
            </w:r>
            <w:r w:rsidRPr="008267BF">
              <w:rPr>
                <w:rFonts w:ascii="Lato" w:hAnsi="Lato"/>
                <w:lang w:val="en-US"/>
              </w:rPr>
              <w:t xml:space="preserve"> for us</w:t>
            </w:r>
          </w:p>
        </w:tc>
        <w:tc>
          <w:tcPr>
            <w:tcW w:w="1701" w:type="dxa"/>
            <w:vAlign w:val="center"/>
          </w:tcPr>
          <w:p w14:paraId="63A6CF75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28499890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50F35AAE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0B483884" wp14:editId="6CACD440">
                      <wp:extent cx="593366" cy="353405"/>
                      <wp:effectExtent l="0" t="0" r="16510" b="27940"/>
                      <wp:docPr id="20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21" name="Rechteck 21"/>
                              <wps:cNvSpPr/>
                              <wps:spPr>
                                <a:xfrm>
                                  <a:off x="5270717" y="0"/>
                                  <a:ext cx="2620603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2" name="Rechteck 22"/>
                              <wps:cNvSpPr/>
                              <wps:spPr>
                                <a:xfrm>
                                  <a:off x="0" y="0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3" name="Rechteck 23"/>
                              <wps:cNvSpPr/>
                              <wps:spPr>
                                <a:xfrm>
                                  <a:off x="2634315" y="0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4" name="Rechteck 24"/>
                              <wps:cNvSpPr/>
                              <wps:spPr>
                                <a:xfrm>
                                  <a:off x="8871" y="1632186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5" name="Rechteck 25"/>
                              <wps:cNvSpPr/>
                              <wps:spPr>
                                <a:xfrm>
                                  <a:off x="2634315" y="1632186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6" name="Rechteck 26"/>
                              <wps:cNvSpPr/>
                              <wps:spPr>
                                <a:xfrm>
                                  <a:off x="5265876" y="1632186"/>
                                  <a:ext cx="2625444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7" name="Rechteck 27"/>
                              <wps:cNvSpPr/>
                              <wps:spPr>
                                <a:xfrm>
                                  <a:off x="1051" y="3264358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8" name="Rechteck 28"/>
                              <wps:cNvSpPr/>
                              <wps:spPr>
                                <a:xfrm>
                                  <a:off x="2635365" y="3264358"/>
                                  <a:ext cx="2633251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29" name="Rechteck 29"/>
                              <wps:cNvSpPr/>
                              <wps:spPr>
                                <a:xfrm>
                                  <a:off x="5266927" y="3264358"/>
                                  <a:ext cx="2624393" cy="1632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F03A214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">
                      <v:rect id="Rechteck 21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22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23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24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" fillcolor="#ec363d" strokecolor="black [3213]" strokeweight=".25pt">
                        <v:textbox inset="2.53981mm,1.2699mm,2.53981mm,1.2699mm"/>
                      </v:rect>
                      <v:rect id="Rechteck 25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26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27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28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" filled="f" strokecolor="black [3213]" strokeweight=".25pt">
                        <v:textbox inset="2.53981mm,1.2699mm,2.53981mm,1.2699mm"/>
                      </v:rect>
                      <v:rect id="Rechteck 29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22EA972F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develops </w:t>
            </w:r>
            <w:r w:rsidRPr="008267BF">
              <w:rPr>
                <w:rFonts w:ascii="Lato" w:hAnsi="Lato"/>
                <w:b/>
                <w:bCs/>
                <w:lang w:val="en-US"/>
              </w:rPr>
              <w:t>unique offerings and value propositions</w:t>
            </w:r>
            <w:r w:rsidRPr="008267BF">
              <w:rPr>
                <w:rFonts w:ascii="Lato" w:hAnsi="Lato"/>
                <w:lang w:val="en-US"/>
              </w:rPr>
              <w:t> for us </w:t>
            </w:r>
          </w:p>
        </w:tc>
        <w:tc>
          <w:tcPr>
            <w:tcW w:w="1701" w:type="dxa"/>
            <w:vAlign w:val="center"/>
          </w:tcPr>
          <w:p w14:paraId="1CB6B4FA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3835505F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2A6E9991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3D579336" wp14:editId="63B7511D">
                      <wp:extent cx="593366" cy="353405"/>
                      <wp:effectExtent l="0" t="0" r="16510" b="27940"/>
                      <wp:docPr id="30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31" name="Rechteck 31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2" name="Rechteck 32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3" name="Rechteck 33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4" name="Rechteck 34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5" name="Rechteck 35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6" name="Rechteck 36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7" name="Rechteck 37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8" name="Rechteck 38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39" name="Rechteck 39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2E12716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">
                      <v:rect id="Rechteck 31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32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33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34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35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36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37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" fillcolor="#ec363d" strokecolor="black [3213]" strokeweight=".25pt">
                        <v:textbox inset="2.53981mm,1.2699mm,2.53981mm,1.2699mm"/>
                      </v:rect>
                      <v:rect id="Rechteck 38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" filled="f" strokecolor="black [3213]" strokeweight=".25pt">
                        <v:textbox inset="2.53981mm,1.2699mm,2.53981mm,1.2699mm"/>
                      </v:rect>
                      <v:rect id="Rechteck 39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70060D90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assigns </w:t>
            </w:r>
            <w:r w:rsidRPr="008267BF">
              <w:rPr>
                <w:rFonts w:ascii="Lato" w:hAnsi="Lato"/>
                <w:b/>
                <w:bCs/>
                <w:lang w:val="en-US"/>
              </w:rPr>
              <w:t>people</w:t>
            </w:r>
            <w:r w:rsidRPr="008267BF">
              <w:rPr>
                <w:rFonts w:ascii="Lato" w:hAnsi="Lato"/>
                <w:lang w:val="en-US"/>
              </w:rPr>
              <w:t xml:space="preserve"> with the ability to act as trusted advisors for us</w:t>
            </w:r>
          </w:p>
        </w:tc>
        <w:tc>
          <w:tcPr>
            <w:tcW w:w="1701" w:type="dxa"/>
            <w:vAlign w:val="center"/>
          </w:tcPr>
          <w:p w14:paraId="33434EDD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112413C4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70592F6A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0AAF9EDA" wp14:editId="0E6DD875">
                      <wp:extent cx="593366" cy="353405"/>
                      <wp:effectExtent l="0" t="0" r="16510" b="27940"/>
                      <wp:docPr id="40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41" name="Rechteck 41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2" name="Rechteck 42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3" name="Rechteck 43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4" name="Rechteck 44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5" name="Rechteck 45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6" name="Rechteck 46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7" name="Rechteck 47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8" name="Rechteck 48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49" name="Rechteck 49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691797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">
                      <v:rect id="Rechteck 41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42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43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" fillcolor="#ec363d" strokecolor="black [3213]" strokeweight=".25pt">
                        <v:textbox inset="2.53981mm,1.2699mm,2.53981mm,1.2699mm"/>
                      </v:rect>
                      <v:rect id="Rechteck 44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45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46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47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48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" filled="f" strokecolor="black [3213]" strokeweight=".25pt">
                        <v:textbox inset="2.53981mm,1.2699mm,2.53981mm,1.2699mm"/>
                      </v:rect>
                      <v:rect id="Rechteck 49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287CECB8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maintains </w:t>
            </w:r>
            <w:r w:rsidRPr="008267BF">
              <w:rPr>
                <w:rFonts w:ascii="Lato" w:hAnsi="Lato"/>
                <w:b/>
                <w:bCs/>
                <w:lang w:val="en-US"/>
              </w:rPr>
              <w:t>strong contacts</w:t>
            </w:r>
            <w:r w:rsidRPr="008267BF">
              <w:rPr>
                <w:rFonts w:ascii="Lato" w:hAnsi="Lato"/>
                <w:lang w:val="en-US"/>
              </w:rPr>
              <w:t xml:space="preserve"> from operational to executive level with us</w:t>
            </w:r>
          </w:p>
        </w:tc>
        <w:tc>
          <w:tcPr>
            <w:tcW w:w="1701" w:type="dxa"/>
            <w:vAlign w:val="center"/>
          </w:tcPr>
          <w:p w14:paraId="5B922862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6DE51777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301709B7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2715AA04" wp14:editId="0528270F">
                      <wp:extent cx="593366" cy="353405"/>
                      <wp:effectExtent l="0" t="0" r="16510" b="27940"/>
                      <wp:docPr id="50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51" name="Rechteck 51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2" name="Rechteck 52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3" name="Rechteck 53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4" name="Rechteck 54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5" name="Rechteck 55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6" name="Rechteck 56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7" name="Rechteck 57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8" name="Rechteck 58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59" name="Rechteck 59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947222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">
                      <v:rect id="Rechteck 51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52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53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54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55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" fillcolor="#ec363d" strokecolor="black [3213]" strokeweight=".25pt">
                        <v:textbox inset="2.53981mm,1.2699mm,2.53981mm,1.2699mm"/>
                      </v:rect>
                      <v:rect id="Rechteck 56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57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58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" filled="f" strokecolor="black [3213]" strokeweight=".25pt">
                        <v:textbox inset="2.53981mm,1.2699mm,2.53981mm,1.2699mm"/>
                      </v:rect>
                      <v:rect id="Rechteck 59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7EDC7E34" w14:textId="266E6CB2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aligns </w:t>
            </w:r>
            <w:r w:rsidRPr="008267BF">
              <w:rPr>
                <w:rFonts w:ascii="Lato" w:hAnsi="Lato"/>
                <w:b/>
                <w:bCs/>
                <w:lang w:val="en-US"/>
              </w:rPr>
              <w:t>processes</w:t>
            </w:r>
            <w:r w:rsidRPr="008267BF">
              <w:rPr>
                <w:rFonts w:ascii="Lato" w:hAnsi="Lato"/>
                <w:lang w:val="en-US"/>
              </w:rPr>
              <w:t xml:space="preserve"> effectively and efficiently </w:t>
            </w:r>
            <w:r w:rsidRPr="008267BF">
              <w:rPr>
                <w:rFonts w:ascii="Lato" w:hAnsi="Lato"/>
                <w:b/>
                <w:bCs/>
                <w:lang w:val="en-US"/>
              </w:rPr>
              <w:t>along our value chain</w:t>
            </w:r>
          </w:p>
        </w:tc>
        <w:tc>
          <w:tcPr>
            <w:tcW w:w="1701" w:type="dxa"/>
            <w:vAlign w:val="center"/>
          </w:tcPr>
          <w:p w14:paraId="6BE29117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4F2D79AF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08C210AB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706F287D" wp14:editId="73712C88">
                      <wp:extent cx="593366" cy="353405"/>
                      <wp:effectExtent l="0" t="0" r="16510" b="27940"/>
                      <wp:docPr id="60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61" name="Rechteck 61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62" name="Rechteck 62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63" name="Rechteck 63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28" name="Rechteck 128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29" name="Rechteck 129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0" name="Rechteck 130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1" name="Rechteck 131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2" name="Rechteck 132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3" name="Rechteck 133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553DC9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">
                      <v:rect id="Rechteck 61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62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63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" filled="f" strokecolor="black [3213]" strokeweight=".25pt">
                        <v:textbox inset="2.53981mm,1.2699mm,2.53981mm,1.2699mm"/>
                      </v:rect>
                      <v:rect id="Rechteck 128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29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30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31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32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" fillcolor="#ec363d" strokecolor="black [3213]" strokeweight=".25pt">
                        <v:textbox inset="2.53981mm,1.2699mm,2.53981mm,1.2699mm"/>
                      </v:rect>
                      <v:rect id="Rechteck 133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18061AE8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enables cross-functional </w:t>
            </w:r>
            <w:r w:rsidRPr="008267BF">
              <w:rPr>
                <w:rFonts w:ascii="Lato" w:hAnsi="Lato"/>
                <w:b/>
                <w:bCs/>
                <w:lang w:val="en-US"/>
              </w:rPr>
              <w:t>organization and support structures</w:t>
            </w:r>
            <w:r w:rsidRPr="008267BF">
              <w:rPr>
                <w:rFonts w:ascii="Lato" w:hAnsi="Lato"/>
                <w:lang w:val="en-US"/>
              </w:rPr>
              <w:t xml:space="preserve"> for us</w:t>
            </w:r>
          </w:p>
        </w:tc>
        <w:tc>
          <w:tcPr>
            <w:tcW w:w="1701" w:type="dxa"/>
            <w:vAlign w:val="center"/>
          </w:tcPr>
          <w:p w14:paraId="3D430542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266EC046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1EA21E12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57C6579D" wp14:editId="6F1C05C3">
                      <wp:extent cx="593366" cy="353405"/>
                      <wp:effectExtent l="0" t="0" r="16510" b="27940"/>
                      <wp:docPr id="134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135" name="Rechteck 135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6" name="Rechteck 136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8" name="Rechteck 138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39" name="Rechteck 139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0" name="Rechteck 140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1" name="Rechteck 141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2" name="Rechteck 142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3" name="Rechteck 143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4" name="Rechteck 144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759E8C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">
                      <v:rect id="Rechteck 135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" fillcolor="#ec363d" strokecolor="black [3213]" strokeweight=".25pt">
                        <v:textbox inset="2.53981mm,1.2699mm,2.53981mm,1.2699mm"/>
                      </v:rect>
                      <v:rect id="Rechteck 136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38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39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0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41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2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3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4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4C6856CE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</w:t>
            </w:r>
            <w:r w:rsidRPr="008267BF">
              <w:rPr>
                <w:rFonts w:ascii="Lato" w:hAnsi="Lato"/>
                <w:b/>
                <w:bCs/>
                <w:lang w:val="en-US"/>
              </w:rPr>
              <w:t>interacts in an open, fair</w:t>
            </w:r>
            <w:r w:rsidRPr="008267BF">
              <w:rPr>
                <w:rFonts w:ascii="Lato" w:hAnsi="Lato"/>
                <w:lang w:val="en-US"/>
              </w:rPr>
              <w:t xml:space="preserve"> and forward-looking </w:t>
            </w:r>
            <w:r w:rsidRPr="008267BF">
              <w:rPr>
                <w:rFonts w:ascii="Lato" w:hAnsi="Lato"/>
                <w:b/>
                <w:bCs/>
                <w:lang w:val="en-US"/>
              </w:rPr>
              <w:t>way</w:t>
            </w:r>
            <w:r w:rsidRPr="008267BF">
              <w:rPr>
                <w:rFonts w:ascii="Lato" w:hAnsi="Lato"/>
                <w:lang w:val="en-US"/>
              </w:rPr>
              <w:t xml:space="preserve"> with us</w:t>
            </w:r>
          </w:p>
        </w:tc>
        <w:tc>
          <w:tcPr>
            <w:tcW w:w="1701" w:type="dxa"/>
            <w:vAlign w:val="center"/>
          </w:tcPr>
          <w:p w14:paraId="59D6F480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4985E1E1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01D2F4E1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211600FA" wp14:editId="64304977">
                      <wp:extent cx="593366" cy="353405"/>
                      <wp:effectExtent l="0" t="0" r="16510" b="27940"/>
                      <wp:docPr id="145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146" name="Rechteck 146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7" name="Rechteck 147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8" name="Rechteck 148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49" name="Rechteck 149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0" name="Rechteck 150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1" name="Rechteck 151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2" name="Rechteck 152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3" name="Rechteck 153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4" name="Rechteck 154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2D2827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">
                      <v:rect id="Rechteck 146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7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48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49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50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51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" fillcolor="#ec363d" strokecolor="black [3213]" strokeweight=".25pt">
                        <v:textbox inset="2.53981mm,1.2699mm,2.53981mm,1.2699mm"/>
                      </v:rect>
                      <v:rect id="Rechteck 152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153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54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15091F1A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steers business with us via </w:t>
            </w:r>
            <w:r w:rsidRPr="008267BF">
              <w:rPr>
                <w:rFonts w:ascii="Lato" w:hAnsi="Lato"/>
                <w:b/>
                <w:bCs/>
                <w:lang w:val="en-US"/>
              </w:rPr>
              <w:t>compatible IT systems</w:t>
            </w:r>
            <w:r w:rsidRPr="008267BF">
              <w:rPr>
                <w:rFonts w:ascii="Lato" w:hAnsi="Lato"/>
                <w:lang w:val="en-US"/>
              </w:rPr>
              <w:t xml:space="preserve"> and joint KPI’s</w:t>
            </w:r>
          </w:p>
        </w:tc>
        <w:tc>
          <w:tcPr>
            <w:tcW w:w="1701" w:type="dxa"/>
            <w:vAlign w:val="center"/>
          </w:tcPr>
          <w:p w14:paraId="19FAE73D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  <w:tr w:rsidR="00DC70C7" w:rsidRPr="008267BF" w14:paraId="31B69BA5" w14:textId="77777777" w:rsidTr="00502345">
        <w:trPr>
          <w:trHeight w:val="806"/>
        </w:trPr>
        <w:tc>
          <w:tcPr>
            <w:tcW w:w="1176" w:type="dxa"/>
            <w:vAlign w:val="center"/>
          </w:tcPr>
          <w:p w14:paraId="303762F6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noProof/>
                <w:lang w:val="en-US"/>
              </w:rPr>
              <mc:AlternateContent>
                <mc:Choice Requires="wpg">
                  <w:drawing>
                    <wp:inline distT="0" distB="0" distL="0" distR="0" wp14:anchorId="2B7F417C" wp14:editId="4BFFF110">
                      <wp:extent cx="593366" cy="353405"/>
                      <wp:effectExtent l="0" t="0" r="16510" b="27940"/>
                      <wp:docPr id="155" name="Gruppierung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3366" cy="353405"/>
                                <a:chOff x="0" y="0"/>
                                <a:chExt cx="7891320" cy="4896544"/>
                              </a:xfr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g:grpSpPr>
                            <wps:wsp>
                              <wps:cNvPr id="156" name="Rechteck 156"/>
                              <wps:cNvSpPr/>
                              <wps:spPr>
                                <a:xfrm>
                                  <a:off x="5270722" y="0"/>
                                  <a:ext cx="2620598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7" name="Rechteck 157"/>
                              <wps:cNvSpPr/>
                              <wps:spPr>
                                <a:xfrm>
                                  <a:off x="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8" name="Rechteck 158"/>
                              <wps:cNvSpPr/>
                              <wps:spPr>
                                <a:xfrm>
                                  <a:off x="2634310" y="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59" name="Rechteck 159"/>
                              <wps:cNvSpPr/>
                              <wps:spPr>
                                <a:xfrm>
                                  <a:off x="887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60" name="Rechteck 160"/>
                              <wps:cNvSpPr/>
                              <wps:spPr>
                                <a:xfrm>
                                  <a:off x="2634310" y="1632182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61" name="Rechteck 161"/>
                              <wps:cNvSpPr/>
                              <wps:spPr>
                                <a:xfrm>
                                  <a:off x="5265880" y="1632181"/>
                                  <a:ext cx="2625440" cy="1632181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62" name="Rechteck 162"/>
                              <wps:cNvSpPr/>
                              <wps:spPr>
                                <a:xfrm>
                                  <a:off x="105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63" name="Rechteck 163"/>
                              <wps:cNvSpPr/>
                              <wps:spPr>
                                <a:xfrm>
                                  <a:off x="2635362" y="3264364"/>
                                  <a:ext cx="2633257" cy="163218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  <wps:wsp>
                              <wps:cNvPr id="164" name="Rechteck 164"/>
                              <wps:cNvSpPr/>
                              <wps:spPr>
                                <a:xfrm>
                                  <a:off x="5266930" y="3264363"/>
                                  <a:ext cx="2624390" cy="16321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C363D"/>
                                </a:solidFill>
                                <a:ln w="3175" cmpd="sng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lIns="91433" tIns="45717" rIns="91433" bIns="45717" spcCol="0"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1AF194" id="Gruppierung 20" o:spid="_x0000_s1026" style="width:46.7pt;height:27.85pt;mso-position-horizontal-relative:char;mso-position-vertical-relative:line" coordsize="78913,48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">
                      <v:rect id="Rechteck 156" o:spid="_x0000_s1027" style="position:absolute;left:52707;width:26206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" filled="f" strokecolor="black [3213]" strokeweight=".25pt">
                        <v:textbox inset="2.53981mm,1.2699mm,2.53981mm,1.2699mm"/>
                      </v:rect>
                      <v:rect id="Rechteck 157" o:spid="_x0000_s1028" style="position:absolute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58" o:spid="_x0000_s1029" style="position:absolute;left:26343;width:26332;height:16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59" o:spid="_x0000_s1030" style="position:absolute;left:88;top:16321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" filled="f" strokecolor="black [3213]" strokeweight=".25pt">
                        <v:textbox inset="2.53981mm,1.2699mm,2.53981mm,1.2699mm"/>
                      </v:rect>
                      <v:rect id="Rechteck 160" o:spid="_x0000_s1031" style="position:absolute;left:26343;top:16321;width:26332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" filled="f" strokecolor="black [3213]" strokeweight=".25pt">
                        <v:textbox inset="2.53981mm,1.2699mm,2.53981mm,1.2699mm"/>
                      </v:rect>
                      <v:rect id="Rechteck 161" o:spid="_x0000_s1032" style="position:absolute;left:52658;top:16321;width:26255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" filled="f" strokecolor="black [3213]" strokeweight=".25pt">
                        <v:textbox inset="2.53981mm,1.2699mm,2.53981mm,1.2699mm"/>
                      </v:rect>
                      <v:rect id="Rechteck 162" o:spid="_x0000_s1033" style="position:absolute;left:10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" filled="f" strokecolor="black [3213]" strokeweight=".25pt">
                        <v:textbox inset="2.53981mm,1.2699mm,2.53981mm,1.2699mm"/>
                      </v:rect>
                      <v:rect id="Rechteck 163" o:spid="_x0000_s1034" style="position:absolute;left:26353;top:32643;width:26333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" filled="f" strokecolor="black [3213]" strokeweight=".25pt">
                        <v:textbox inset="2.53981mm,1.2699mm,2.53981mm,1.2699mm"/>
                      </v:rect>
                      <v:rect id="Rechteck 164" o:spid="_x0000_s1035" style="position:absolute;left:52669;top:32643;width:26244;height:16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" fillcolor="#ec363d" strokecolor="black [3213]" strokeweight=".25pt">
                        <v:textbox inset="2.53981mm,1.2699mm,2.53981mm,1.2699mm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57" w:type="dxa"/>
            <w:vAlign w:val="center"/>
          </w:tcPr>
          <w:p w14:paraId="57DC3242" w14:textId="77777777" w:rsidR="00DC70C7" w:rsidRPr="008267BF" w:rsidRDefault="00DC70C7" w:rsidP="00502345">
            <w:pPr>
              <w:pStyle w:val="Listenabsatz"/>
              <w:numPr>
                <w:ilvl w:val="0"/>
                <w:numId w:val="17"/>
              </w:numPr>
              <w:tabs>
                <w:tab w:val="left" w:pos="3684"/>
              </w:tabs>
              <w:ind w:left="417" w:hanging="436"/>
              <w:contextualSpacing/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 xml:space="preserve">Partner [ABC] uses its </w:t>
            </w:r>
            <w:r w:rsidRPr="008267BF">
              <w:rPr>
                <w:rFonts w:ascii="Lato" w:hAnsi="Lato"/>
                <w:b/>
                <w:bCs/>
                <w:lang w:val="en-US"/>
              </w:rPr>
              <w:t>knowledge to create new, profitable business</w:t>
            </w:r>
            <w:r w:rsidRPr="008267BF">
              <w:rPr>
                <w:rFonts w:ascii="Lato" w:hAnsi="Lato"/>
                <w:lang w:val="en-US"/>
              </w:rPr>
              <w:t xml:space="preserve"> for us</w:t>
            </w:r>
          </w:p>
        </w:tc>
        <w:tc>
          <w:tcPr>
            <w:tcW w:w="1701" w:type="dxa"/>
            <w:vAlign w:val="center"/>
          </w:tcPr>
          <w:p w14:paraId="35810557" w14:textId="77777777" w:rsidR="00DC70C7" w:rsidRPr="008267BF" w:rsidRDefault="00DC70C7" w:rsidP="00502345">
            <w:pPr>
              <w:rPr>
                <w:rFonts w:ascii="Lato" w:hAnsi="Lato"/>
                <w:lang w:val="en-US"/>
              </w:rPr>
            </w:pPr>
            <w:r w:rsidRPr="008267BF">
              <w:rPr>
                <w:rFonts w:ascii="Lato" w:hAnsi="Lato"/>
                <w:lang w:val="en-US"/>
              </w:rPr>
              <w:t>1 - 2 - 3 - 4 - 5</w:t>
            </w:r>
          </w:p>
        </w:tc>
      </w:tr>
    </w:tbl>
    <w:p w14:paraId="287F9D99" w14:textId="505CEF50" w:rsidR="008267BF" w:rsidRPr="005C1F4B" w:rsidRDefault="008267BF" w:rsidP="00154631">
      <w:pPr>
        <w:rPr>
          <w:rFonts w:ascii="Lato Black" w:hAnsi="Lato Black"/>
          <w:b/>
          <w:bCs/>
          <w:sz w:val="14"/>
          <w:szCs w:val="14"/>
          <w:lang w:val="en-US"/>
        </w:rPr>
      </w:pPr>
    </w:p>
    <w:sectPr w:rsidR="008267BF" w:rsidRPr="005C1F4B" w:rsidSect="005C1F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851" w:bottom="851" w:left="1440" w:header="425" w:footer="318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C0615" w14:textId="77777777" w:rsidR="00F76F57" w:rsidRDefault="00F76F57" w:rsidP="004E3E4B">
      <w:r>
        <w:separator/>
      </w:r>
    </w:p>
  </w:endnote>
  <w:endnote w:type="continuationSeparator" w:id="0">
    <w:p w14:paraId="510EA19C" w14:textId="77777777" w:rsidR="00F76F57" w:rsidRDefault="00F76F57" w:rsidP="004E3E4B">
      <w:r>
        <w:continuationSeparator/>
      </w:r>
    </w:p>
  </w:endnote>
  <w:endnote w:type="continuationNotice" w:id="1">
    <w:p w14:paraId="68F1263E" w14:textId="77777777" w:rsidR="00F76F57" w:rsidRDefault="00F76F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altName w:val="Segoe UI"/>
    <w:charset w:val="00"/>
    <w:family w:val="swiss"/>
    <w:pitch w:val="variable"/>
    <w:sig w:usb0="800000AF" w:usb1="4000604A" w:usb2="00000000" w:usb3="00000000" w:csb0="00000093" w:csb1="00000000"/>
  </w:font>
  <w:font w:name="Lato">
    <w:altName w:val="Segoe UI"/>
    <w:charset w:val="00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B6E29" w14:textId="77777777" w:rsidR="005C1F4B" w:rsidRDefault="005C1F4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495AD" w14:textId="6D1220F9" w:rsidR="00D65159" w:rsidRPr="009821B8" w:rsidRDefault="00D65159" w:rsidP="00D65159">
    <w:pPr>
      <w:widowControl w:val="0"/>
      <w:autoSpaceDE w:val="0"/>
      <w:autoSpaceDN w:val="0"/>
      <w:spacing w:line="192" w:lineRule="exact"/>
      <w:rPr>
        <w:rFonts w:ascii="Lato" w:hAnsi="Lato"/>
        <w:color w:val="000000"/>
        <w:spacing w:val="1"/>
        <w:sz w:val="16"/>
        <w:szCs w:val="20"/>
        <w:lang w:val="en-US"/>
      </w:rPr>
    </w:pPr>
    <w:r w:rsidRPr="009821B8">
      <w:rPr>
        <w:rFonts w:ascii="Lato" w:hAnsi="Lato"/>
        <w:color w:val="000000"/>
        <w:sz w:val="16"/>
        <w:szCs w:val="20"/>
        <w:lang w:val="en-US"/>
      </w:rPr>
      <w:t>Copyright</w:t>
    </w:r>
    <w:r w:rsidRPr="009821B8">
      <w:rPr>
        <w:rFonts w:ascii="Lato" w:hAnsi="Lato"/>
        <w:color w:val="000000"/>
        <w:spacing w:val="2"/>
        <w:sz w:val="16"/>
        <w:szCs w:val="20"/>
        <w:lang w:val="en-US"/>
      </w:rPr>
      <w:t xml:space="preserve"> </w:t>
    </w:r>
    <w:r w:rsidRPr="009821B8">
      <w:rPr>
        <w:rFonts w:ascii="Lato" w:hAnsi="Lato"/>
        <w:color w:val="000000"/>
        <w:sz w:val="16"/>
        <w:szCs w:val="20"/>
        <w:lang w:val="en-US"/>
      </w:rPr>
      <w:t>Valuecreator,</w:t>
    </w:r>
    <w:r w:rsidRPr="009821B8">
      <w:rPr>
        <w:rFonts w:ascii="Lato" w:hAnsi="Lato"/>
        <w:color w:val="000000"/>
        <w:spacing w:val="2"/>
        <w:sz w:val="16"/>
        <w:szCs w:val="20"/>
        <w:lang w:val="en-US"/>
      </w:rPr>
      <w:t xml:space="preserve"> </w:t>
    </w:r>
    <w:r w:rsidRPr="009821B8">
      <w:rPr>
        <w:rFonts w:ascii="Lato" w:hAnsi="Lato"/>
        <w:color w:val="000000"/>
        <w:spacing w:val="1"/>
        <w:sz w:val="16"/>
        <w:szCs w:val="20"/>
        <w:lang w:val="en-US"/>
      </w:rPr>
      <w:t>202</w:t>
    </w:r>
    <w:r w:rsidR="00502345" w:rsidRPr="009821B8">
      <w:rPr>
        <w:rFonts w:ascii="Lato" w:hAnsi="Lato"/>
        <w:color w:val="000000"/>
        <w:spacing w:val="1"/>
        <w:sz w:val="16"/>
        <w:szCs w:val="20"/>
        <w:lang w:val="en-US"/>
      </w:rPr>
      <w:t>2</w:t>
    </w:r>
  </w:p>
  <w:p w14:paraId="1D30BB79" w14:textId="267434D3" w:rsidR="00056340" w:rsidRPr="009821B8" w:rsidRDefault="00D65159" w:rsidP="009821B8">
    <w:pPr>
      <w:widowControl w:val="0"/>
      <w:tabs>
        <w:tab w:val="right" w:pos="9615"/>
      </w:tabs>
      <w:autoSpaceDE w:val="0"/>
      <w:autoSpaceDN w:val="0"/>
      <w:spacing w:line="192" w:lineRule="exact"/>
      <w:rPr>
        <w:rFonts w:ascii="Lato" w:hAnsi="Lato"/>
        <w:color w:val="000000"/>
        <w:sz w:val="16"/>
        <w:szCs w:val="20"/>
        <w:lang w:val="en-US"/>
      </w:rPr>
    </w:pPr>
    <w:r w:rsidRPr="009821B8">
      <w:rPr>
        <w:rFonts w:ascii="Lato" w:hAnsi="Lato"/>
        <w:color w:val="000000"/>
        <w:spacing w:val="-1"/>
        <w:sz w:val="16"/>
        <w:szCs w:val="20"/>
        <w:lang w:val="en-US"/>
      </w:rPr>
      <w:t>AMC</w:t>
    </w:r>
    <w:r w:rsidRPr="009821B8">
      <w:rPr>
        <w:rFonts w:ascii="Lato" w:hAnsi="Lato"/>
        <w:color w:val="000000"/>
        <w:spacing w:val="3"/>
        <w:sz w:val="16"/>
        <w:szCs w:val="20"/>
        <w:lang w:val="en-US"/>
      </w:rPr>
      <w:t xml:space="preserve"> </w:t>
    </w:r>
    <w:r w:rsidRPr="009821B8">
      <w:rPr>
        <w:rFonts w:ascii="Lato" w:hAnsi="Lato"/>
        <w:color w:val="000000"/>
        <w:sz w:val="16"/>
        <w:szCs w:val="20"/>
        <w:lang w:val="en-US"/>
      </w:rPr>
      <w:t>Account</w:t>
    </w:r>
    <w:r w:rsidRPr="009821B8">
      <w:rPr>
        <w:rFonts w:ascii="Lato" w:hAnsi="Lato"/>
        <w:color w:val="000000"/>
        <w:spacing w:val="2"/>
        <w:sz w:val="16"/>
        <w:szCs w:val="20"/>
        <w:lang w:val="en-US"/>
      </w:rPr>
      <w:t xml:space="preserve"> </w:t>
    </w:r>
    <w:r w:rsidRPr="009821B8">
      <w:rPr>
        <w:rFonts w:ascii="Lato" w:hAnsi="Lato"/>
        <w:color w:val="000000"/>
        <w:spacing w:val="1"/>
        <w:sz w:val="16"/>
        <w:szCs w:val="20"/>
        <w:lang w:val="en-US"/>
      </w:rPr>
      <w:t>Management Center</w:t>
    </w:r>
    <w:r w:rsidRPr="009821B8">
      <w:rPr>
        <w:rFonts w:ascii="Lato" w:hAnsi="Lato"/>
        <w:color w:val="000000"/>
        <w:spacing w:val="-1"/>
        <w:sz w:val="16"/>
        <w:szCs w:val="20"/>
        <w:lang w:val="en-US"/>
      </w:rPr>
      <w:t xml:space="preserve"> </w:t>
    </w:r>
    <w:r w:rsidRPr="009821B8">
      <w:rPr>
        <w:rFonts w:ascii="Lato" w:hAnsi="Lato"/>
        <w:color w:val="000000"/>
        <w:sz w:val="16"/>
        <w:szCs w:val="20"/>
        <w:lang w:val="en-US"/>
      </w:rPr>
      <w:t>AG,</w:t>
    </w:r>
    <w:r w:rsidRPr="009821B8">
      <w:rPr>
        <w:rFonts w:ascii="Lato" w:hAnsi="Lato"/>
        <w:color w:val="000000"/>
        <w:spacing w:val="2"/>
        <w:sz w:val="16"/>
        <w:szCs w:val="20"/>
        <w:lang w:val="en-US"/>
      </w:rPr>
      <w:t xml:space="preserve"> </w:t>
    </w:r>
    <w:r w:rsidRPr="009821B8">
      <w:rPr>
        <w:rFonts w:ascii="Lato" w:hAnsi="Lato"/>
        <w:color w:val="000000"/>
        <w:spacing w:val="1"/>
        <w:sz w:val="16"/>
        <w:szCs w:val="20"/>
        <w:lang w:val="en-US"/>
      </w:rPr>
      <w:t xml:space="preserve">St. Gallen, </w:t>
    </w:r>
    <w:r w:rsidRPr="009821B8">
      <w:rPr>
        <w:rFonts w:ascii="Lato" w:hAnsi="Lato"/>
        <w:color w:val="000000"/>
        <w:sz w:val="16"/>
        <w:szCs w:val="20"/>
        <w:lang w:val="en-US"/>
      </w:rPr>
      <w:t>Switzerland</w:t>
    </w:r>
    <w:r w:rsidR="009821B8">
      <w:rPr>
        <w:rFonts w:ascii="Lato" w:hAnsi="Lato"/>
        <w:color w:val="000000"/>
        <w:sz w:val="16"/>
        <w:szCs w:val="20"/>
        <w:lang w:val="en-US"/>
      </w:rPr>
      <w:tab/>
    </w:r>
    <w:r w:rsidR="00056340" w:rsidRPr="009821B8">
      <w:rPr>
        <w:rFonts w:ascii="Lato" w:hAnsi="Lato"/>
        <w:sz w:val="16"/>
        <w:szCs w:val="16"/>
        <w:lang w:val="en-US"/>
      </w:rPr>
      <w:t xml:space="preserve">© Valuecreator – </w:t>
    </w:r>
    <w:r w:rsidR="00B6655C" w:rsidRPr="009821B8">
      <w:rPr>
        <w:rFonts w:ascii="Lato" w:hAnsi="Lato"/>
        <w:sz w:val="16"/>
        <w:szCs w:val="16"/>
        <w:lang w:val="en-US"/>
      </w:rPr>
      <w:t xml:space="preserve">October </w:t>
    </w:r>
    <w:r w:rsidR="00056340" w:rsidRPr="009821B8">
      <w:rPr>
        <w:rFonts w:ascii="Lato" w:hAnsi="Lato"/>
        <w:sz w:val="16"/>
        <w:szCs w:val="16"/>
        <w:lang w:val="en-US"/>
      </w:rPr>
      <w:t>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C68E6" w14:textId="77777777" w:rsidR="005C1F4B" w:rsidRDefault="005C1F4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93291" w14:textId="77777777" w:rsidR="00F76F57" w:rsidRDefault="00F76F57" w:rsidP="004E3E4B">
      <w:r>
        <w:separator/>
      </w:r>
    </w:p>
  </w:footnote>
  <w:footnote w:type="continuationSeparator" w:id="0">
    <w:p w14:paraId="4B460A4D" w14:textId="77777777" w:rsidR="00F76F57" w:rsidRDefault="00F76F57" w:rsidP="004E3E4B">
      <w:r>
        <w:continuationSeparator/>
      </w:r>
    </w:p>
  </w:footnote>
  <w:footnote w:type="continuationNotice" w:id="1">
    <w:p w14:paraId="599DB144" w14:textId="77777777" w:rsidR="00F76F57" w:rsidRDefault="00F76F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9F090" w14:textId="77777777" w:rsidR="005C1F4B" w:rsidRDefault="005C1F4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9B9CD" w14:textId="7E347B9A" w:rsidR="00056340" w:rsidRDefault="00000999">
    <w:pPr>
      <w:pStyle w:val="Kopfzeile"/>
    </w:pPr>
    <w:r>
      <w:rPr>
        <w:noProof/>
        <w:lang w:eastAsia="de-CH"/>
      </w:rPr>
      <w:drawing>
        <wp:anchor distT="0" distB="0" distL="114300" distR="114300" simplePos="0" relativeHeight="251663360" behindDoc="0" locked="0" layoutInCell="1" allowOverlap="1" wp14:anchorId="39D25146" wp14:editId="046D3D5E">
          <wp:simplePos x="0" y="0"/>
          <wp:positionH relativeFrom="page">
            <wp:posOffset>853440</wp:posOffset>
          </wp:positionH>
          <wp:positionV relativeFrom="topMargin">
            <wp:posOffset>504825</wp:posOffset>
          </wp:positionV>
          <wp:extent cx="2047875" cy="323215"/>
          <wp:effectExtent l="0" t="0" r="9525" b="635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alueMiner_Logo.tif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787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4631">
      <w:rPr>
        <w:bCs/>
        <w:noProof/>
        <w:sz w:val="20"/>
        <w:szCs w:val="20"/>
        <w:lang w:val="en-US"/>
      </w:rPr>
      <w:drawing>
        <wp:anchor distT="0" distB="0" distL="114300" distR="114300" simplePos="0" relativeHeight="251665408" behindDoc="0" locked="0" layoutInCell="1" allowOverlap="1" wp14:anchorId="7825EF9B" wp14:editId="2E3847AD">
          <wp:simplePos x="0" y="0"/>
          <wp:positionH relativeFrom="column">
            <wp:posOffset>5565083</wp:posOffset>
          </wp:positionH>
          <wp:positionV relativeFrom="paragraph">
            <wp:posOffset>1075</wp:posOffset>
          </wp:positionV>
          <wp:extent cx="553720" cy="557530"/>
          <wp:effectExtent l="0" t="0" r="5080" b="1270"/>
          <wp:wrapSquare wrapText="bothSides"/>
          <wp:docPr id="9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3720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6340">
      <w:rPr>
        <w:noProof/>
        <w:lang w:eastAsia="de-CH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10721FF" wp14:editId="3E76BFDA">
              <wp:simplePos x="0" y="0"/>
              <wp:positionH relativeFrom="column">
                <wp:posOffset>0</wp:posOffset>
              </wp:positionH>
              <wp:positionV relativeFrom="paragraph">
                <wp:posOffset>655624</wp:posOffset>
              </wp:positionV>
              <wp:extent cx="6141600" cy="0"/>
              <wp:effectExtent l="0" t="19050" r="31115" b="19050"/>
              <wp:wrapNone/>
              <wp:docPr id="1" name="Gerader Verbinde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1600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21C1D0" id="Gerader Verbinde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1.6pt" to="483.6pt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" strokecolor="red" strokeweight="3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9DCFF" w14:textId="77777777" w:rsidR="005C1F4B" w:rsidRDefault="005C1F4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24" type="#_x0000_t75" style="width:188.25pt;height:188.25pt" o:bullet="t">
        <v:imagedata r:id="rId1" o:title="Picture 1"/>
      </v:shape>
    </w:pict>
  </w:numPicBullet>
  <w:numPicBullet w:numPicBulletId="1">
    <w:pict>
      <v:shape id="_x0000_i1525" type="#_x0000_t75" style="width:468pt;height:468pt" o:bullet="t">
        <v:imagedata r:id="rId2" o:title="round-checkmark-icon-in-red-free-vector"/>
      </v:shape>
    </w:pict>
  </w:numPicBullet>
  <w:abstractNum w:abstractNumId="0" w15:restartNumberingAfterBreak="0">
    <w:nsid w:val="0020076B"/>
    <w:multiLevelType w:val="hybridMultilevel"/>
    <w:tmpl w:val="961AF408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C911FE"/>
    <w:multiLevelType w:val="hybridMultilevel"/>
    <w:tmpl w:val="7FF43A1C"/>
    <w:lvl w:ilvl="0" w:tplc="0756B4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529D6"/>
    <w:multiLevelType w:val="hybridMultilevel"/>
    <w:tmpl w:val="3F90CA0E"/>
    <w:lvl w:ilvl="0" w:tplc="163202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20103"/>
    <w:multiLevelType w:val="hybridMultilevel"/>
    <w:tmpl w:val="D158AF6A"/>
    <w:lvl w:ilvl="0" w:tplc="321CB7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643F6E">
      <w:start w:val="263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Times New Roman" w:hAnsi="Times New Roman" w:hint="default"/>
      </w:rPr>
    </w:lvl>
    <w:lvl w:ilvl="2" w:tplc="CA20A0C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B4B00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A46B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7467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740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0C33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D223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424DA4"/>
    <w:multiLevelType w:val="hybridMultilevel"/>
    <w:tmpl w:val="F0767F68"/>
    <w:lvl w:ilvl="0" w:tplc="0807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CF39A2"/>
    <w:multiLevelType w:val="multilevel"/>
    <w:tmpl w:val="668A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D455A9"/>
    <w:multiLevelType w:val="hybridMultilevel"/>
    <w:tmpl w:val="F3245006"/>
    <w:lvl w:ilvl="0" w:tplc="5CDE22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1E746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C483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36D0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A264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1E5A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10A1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EC61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4C3E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A0A16"/>
    <w:multiLevelType w:val="hybridMultilevel"/>
    <w:tmpl w:val="3A949B34"/>
    <w:lvl w:ilvl="0" w:tplc="163202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E0E70"/>
    <w:multiLevelType w:val="hybridMultilevel"/>
    <w:tmpl w:val="09AC57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BA4751"/>
    <w:multiLevelType w:val="hybridMultilevel"/>
    <w:tmpl w:val="70ACE29A"/>
    <w:lvl w:ilvl="0" w:tplc="163202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CD3D52"/>
    <w:multiLevelType w:val="hybridMultilevel"/>
    <w:tmpl w:val="6374C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CE6D44"/>
    <w:multiLevelType w:val="hybridMultilevel"/>
    <w:tmpl w:val="44640746"/>
    <w:lvl w:ilvl="0" w:tplc="82AA575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2E3AFA"/>
    <w:multiLevelType w:val="hybridMultilevel"/>
    <w:tmpl w:val="A8462082"/>
    <w:lvl w:ilvl="0" w:tplc="1632025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7B0F7C"/>
    <w:multiLevelType w:val="hybridMultilevel"/>
    <w:tmpl w:val="769CCE0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8D7E27"/>
    <w:multiLevelType w:val="hybridMultilevel"/>
    <w:tmpl w:val="A940817A"/>
    <w:lvl w:ilvl="0" w:tplc="163202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706C2"/>
    <w:multiLevelType w:val="hybridMultilevel"/>
    <w:tmpl w:val="72603E9E"/>
    <w:lvl w:ilvl="0" w:tplc="70643F6E">
      <w:start w:val="263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F190C"/>
    <w:multiLevelType w:val="hybridMultilevel"/>
    <w:tmpl w:val="0E704EB6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538688">
    <w:abstractNumId w:val="4"/>
  </w:num>
  <w:num w:numId="2" w16cid:durableId="333262959">
    <w:abstractNumId w:val="3"/>
  </w:num>
  <w:num w:numId="3" w16cid:durableId="138965239">
    <w:abstractNumId w:val="6"/>
  </w:num>
  <w:num w:numId="4" w16cid:durableId="1228608377">
    <w:abstractNumId w:val="0"/>
  </w:num>
  <w:num w:numId="5" w16cid:durableId="259681887">
    <w:abstractNumId w:val="8"/>
  </w:num>
  <w:num w:numId="6" w16cid:durableId="1945116208">
    <w:abstractNumId w:val="11"/>
  </w:num>
  <w:num w:numId="7" w16cid:durableId="220948781">
    <w:abstractNumId w:val="16"/>
  </w:num>
  <w:num w:numId="8" w16cid:durableId="624894417">
    <w:abstractNumId w:val="5"/>
  </w:num>
  <w:num w:numId="9" w16cid:durableId="1759860034">
    <w:abstractNumId w:val="13"/>
  </w:num>
  <w:num w:numId="10" w16cid:durableId="1806005802">
    <w:abstractNumId w:val="1"/>
  </w:num>
  <w:num w:numId="11" w16cid:durableId="1982224830">
    <w:abstractNumId w:val="15"/>
  </w:num>
  <w:num w:numId="12" w16cid:durableId="523639859">
    <w:abstractNumId w:val="2"/>
  </w:num>
  <w:num w:numId="13" w16cid:durableId="1910537504">
    <w:abstractNumId w:val="14"/>
  </w:num>
  <w:num w:numId="14" w16cid:durableId="2010669782">
    <w:abstractNumId w:val="12"/>
  </w:num>
  <w:num w:numId="15" w16cid:durableId="347144192">
    <w:abstractNumId w:val="7"/>
  </w:num>
  <w:num w:numId="16" w16cid:durableId="882836091">
    <w:abstractNumId w:val="9"/>
  </w:num>
  <w:num w:numId="17" w16cid:durableId="833827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MLcwNDIytTA2NDJW0lEKTi0uzszPAykwqwUAN9N53CwAAAA="/>
  </w:docVars>
  <w:rsids>
    <w:rsidRoot w:val="00E6524A"/>
    <w:rsid w:val="00000999"/>
    <w:rsid w:val="000013D9"/>
    <w:rsid w:val="00003458"/>
    <w:rsid w:val="00010A4B"/>
    <w:rsid w:val="00010FE8"/>
    <w:rsid w:val="00016B6D"/>
    <w:rsid w:val="000204E8"/>
    <w:rsid w:val="0002154A"/>
    <w:rsid w:val="0002271A"/>
    <w:rsid w:val="0002397D"/>
    <w:rsid w:val="00025B37"/>
    <w:rsid w:val="00035663"/>
    <w:rsid w:val="0004230D"/>
    <w:rsid w:val="000427EF"/>
    <w:rsid w:val="00046CC6"/>
    <w:rsid w:val="00050D7D"/>
    <w:rsid w:val="000532BB"/>
    <w:rsid w:val="00053464"/>
    <w:rsid w:val="000543E0"/>
    <w:rsid w:val="000552DB"/>
    <w:rsid w:val="00056340"/>
    <w:rsid w:val="000643DE"/>
    <w:rsid w:val="00064E94"/>
    <w:rsid w:val="00065742"/>
    <w:rsid w:val="000664D0"/>
    <w:rsid w:val="000718BD"/>
    <w:rsid w:val="00073C7E"/>
    <w:rsid w:val="00084F7C"/>
    <w:rsid w:val="00085792"/>
    <w:rsid w:val="00086C15"/>
    <w:rsid w:val="0009058F"/>
    <w:rsid w:val="000959D4"/>
    <w:rsid w:val="000B069C"/>
    <w:rsid w:val="000B25ED"/>
    <w:rsid w:val="000B780F"/>
    <w:rsid w:val="000C275D"/>
    <w:rsid w:val="000C36DC"/>
    <w:rsid w:val="000D01B4"/>
    <w:rsid w:val="000D3F35"/>
    <w:rsid w:val="000E2662"/>
    <w:rsid w:val="000F03F1"/>
    <w:rsid w:val="000F0F61"/>
    <w:rsid w:val="000F785C"/>
    <w:rsid w:val="00102B5F"/>
    <w:rsid w:val="001054EC"/>
    <w:rsid w:val="001256AC"/>
    <w:rsid w:val="00130A6F"/>
    <w:rsid w:val="00132775"/>
    <w:rsid w:val="00135015"/>
    <w:rsid w:val="00135707"/>
    <w:rsid w:val="00142E33"/>
    <w:rsid w:val="00144DED"/>
    <w:rsid w:val="00153905"/>
    <w:rsid w:val="00154631"/>
    <w:rsid w:val="0016053C"/>
    <w:rsid w:val="00167C90"/>
    <w:rsid w:val="00173816"/>
    <w:rsid w:val="00173C1D"/>
    <w:rsid w:val="0018067B"/>
    <w:rsid w:val="00184A34"/>
    <w:rsid w:val="0019182C"/>
    <w:rsid w:val="001933C4"/>
    <w:rsid w:val="001939CC"/>
    <w:rsid w:val="00193A7F"/>
    <w:rsid w:val="00197533"/>
    <w:rsid w:val="00197E7D"/>
    <w:rsid w:val="001A14F7"/>
    <w:rsid w:val="001A2296"/>
    <w:rsid w:val="001A42B1"/>
    <w:rsid w:val="001C1871"/>
    <w:rsid w:val="001C3A2B"/>
    <w:rsid w:val="001D2B6E"/>
    <w:rsid w:val="001D2EEA"/>
    <w:rsid w:val="001E217F"/>
    <w:rsid w:val="001E2789"/>
    <w:rsid w:val="001E2867"/>
    <w:rsid w:val="001E351E"/>
    <w:rsid w:val="001E3896"/>
    <w:rsid w:val="001E49B4"/>
    <w:rsid w:val="001F11BA"/>
    <w:rsid w:val="001F170F"/>
    <w:rsid w:val="001F3ACC"/>
    <w:rsid w:val="002005E9"/>
    <w:rsid w:val="00203234"/>
    <w:rsid w:val="00204005"/>
    <w:rsid w:val="00210FA7"/>
    <w:rsid w:val="00211CE0"/>
    <w:rsid w:val="00212A30"/>
    <w:rsid w:val="00214CC0"/>
    <w:rsid w:val="00215A2A"/>
    <w:rsid w:val="00215B26"/>
    <w:rsid w:val="00217E3F"/>
    <w:rsid w:val="002328CB"/>
    <w:rsid w:val="00234334"/>
    <w:rsid w:val="00234B7C"/>
    <w:rsid w:val="002459E7"/>
    <w:rsid w:val="00250B48"/>
    <w:rsid w:val="0026575F"/>
    <w:rsid w:val="00267441"/>
    <w:rsid w:val="0026744F"/>
    <w:rsid w:val="00270B5B"/>
    <w:rsid w:val="00273AF1"/>
    <w:rsid w:val="002741EC"/>
    <w:rsid w:val="002762A1"/>
    <w:rsid w:val="002819CC"/>
    <w:rsid w:val="00285F35"/>
    <w:rsid w:val="00287D1F"/>
    <w:rsid w:val="0029357A"/>
    <w:rsid w:val="00293710"/>
    <w:rsid w:val="00294643"/>
    <w:rsid w:val="002A0587"/>
    <w:rsid w:val="002B0164"/>
    <w:rsid w:val="002B421B"/>
    <w:rsid w:val="002B7D96"/>
    <w:rsid w:val="002C23EA"/>
    <w:rsid w:val="002C41DF"/>
    <w:rsid w:val="002C5108"/>
    <w:rsid w:val="002D0E34"/>
    <w:rsid w:val="002D3CF9"/>
    <w:rsid w:val="002D5843"/>
    <w:rsid w:val="002E09FC"/>
    <w:rsid w:val="002E56E9"/>
    <w:rsid w:val="002E5D9C"/>
    <w:rsid w:val="002E6626"/>
    <w:rsid w:val="002F51C1"/>
    <w:rsid w:val="002F639B"/>
    <w:rsid w:val="002F78BC"/>
    <w:rsid w:val="002F7D54"/>
    <w:rsid w:val="003000B6"/>
    <w:rsid w:val="003014D9"/>
    <w:rsid w:val="003032C5"/>
    <w:rsid w:val="003050A8"/>
    <w:rsid w:val="00311FA2"/>
    <w:rsid w:val="00314A30"/>
    <w:rsid w:val="0031608A"/>
    <w:rsid w:val="00327806"/>
    <w:rsid w:val="00332BFD"/>
    <w:rsid w:val="00334B7F"/>
    <w:rsid w:val="00336006"/>
    <w:rsid w:val="00344BFA"/>
    <w:rsid w:val="00347122"/>
    <w:rsid w:val="00350CC9"/>
    <w:rsid w:val="00353BDC"/>
    <w:rsid w:val="003665EA"/>
    <w:rsid w:val="003677A8"/>
    <w:rsid w:val="00367EDC"/>
    <w:rsid w:val="0037428B"/>
    <w:rsid w:val="00375E51"/>
    <w:rsid w:val="00380B7C"/>
    <w:rsid w:val="00381502"/>
    <w:rsid w:val="00382C69"/>
    <w:rsid w:val="00385A47"/>
    <w:rsid w:val="003947A5"/>
    <w:rsid w:val="00394A2D"/>
    <w:rsid w:val="00397AF0"/>
    <w:rsid w:val="003A040F"/>
    <w:rsid w:val="003A3736"/>
    <w:rsid w:val="003A456F"/>
    <w:rsid w:val="003A45B3"/>
    <w:rsid w:val="003A6096"/>
    <w:rsid w:val="003A61C7"/>
    <w:rsid w:val="003A685C"/>
    <w:rsid w:val="003A72E8"/>
    <w:rsid w:val="003B564B"/>
    <w:rsid w:val="003C2A37"/>
    <w:rsid w:val="003C332A"/>
    <w:rsid w:val="003C7852"/>
    <w:rsid w:val="003D3094"/>
    <w:rsid w:val="003D31D8"/>
    <w:rsid w:val="003E358B"/>
    <w:rsid w:val="003E3D31"/>
    <w:rsid w:val="003E5C0F"/>
    <w:rsid w:val="003F38C5"/>
    <w:rsid w:val="003F54DB"/>
    <w:rsid w:val="003F6937"/>
    <w:rsid w:val="003F7AB7"/>
    <w:rsid w:val="00405E17"/>
    <w:rsid w:val="00417132"/>
    <w:rsid w:val="004178B5"/>
    <w:rsid w:val="004302A3"/>
    <w:rsid w:val="00434DA5"/>
    <w:rsid w:val="0044142A"/>
    <w:rsid w:val="0044479B"/>
    <w:rsid w:val="00445DA4"/>
    <w:rsid w:val="004465AC"/>
    <w:rsid w:val="004469DD"/>
    <w:rsid w:val="00447509"/>
    <w:rsid w:val="00452C3F"/>
    <w:rsid w:val="0046147B"/>
    <w:rsid w:val="004624DD"/>
    <w:rsid w:val="00463594"/>
    <w:rsid w:val="00463599"/>
    <w:rsid w:val="004664C1"/>
    <w:rsid w:val="004701C3"/>
    <w:rsid w:val="00472B97"/>
    <w:rsid w:val="00476359"/>
    <w:rsid w:val="00476DE0"/>
    <w:rsid w:val="004819F6"/>
    <w:rsid w:val="0049066F"/>
    <w:rsid w:val="004920F6"/>
    <w:rsid w:val="0049467E"/>
    <w:rsid w:val="00495C78"/>
    <w:rsid w:val="004A188A"/>
    <w:rsid w:val="004A6051"/>
    <w:rsid w:val="004B28F5"/>
    <w:rsid w:val="004B54EA"/>
    <w:rsid w:val="004B5FC0"/>
    <w:rsid w:val="004B695A"/>
    <w:rsid w:val="004C2038"/>
    <w:rsid w:val="004C6EF7"/>
    <w:rsid w:val="004D3D67"/>
    <w:rsid w:val="004D6D00"/>
    <w:rsid w:val="004D7037"/>
    <w:rsid w:val="004E3E4B"/>
    <w:rsid w:val="004E69AA"/>
    <w:rsid w:val="004E725F"/>
    <w:rsid w:val="004F330E"/>
    <w:rsid w:val="004F6D8D"/>
    <w:rsid w:val="00500846"/>
    <w:rsid w:val="00500F22"/>
    <w:rsid w:val="005019CA"/>
    <w:rsid w:val="00501F00"/>
    <w:rsid w:val="00502345"/>
    <w:rsid w:val="005026EF"/>
    <w:rsid w:val="00503909"/>
    <w:rsid w:val="00510F0B"/>
    <w:rsid w:val="005119E5"/>
    <w:rsid w:val="0051372B"/>
    <w:rsid w:val="005159F3"/>
    <w:rsid w:val="00517B0A"/>
    <w:rsid w:val="0052009A"/>
    <w:rsid w:val="00520B9B"/>
    <w:rsid w:val="00526C05"/>
    <w:rsid w:val="005376B9"/>
    <w:rsid w:val="00540955"/>
    <w:rsid w:val="005445EA"/>
    <w:rsid w:val="00546173"/>
    <w:rsid w:val="00550CAD"/>
    <w:rsid w:val="00552C10"/>
    <w:rsid w:val="00561BBE"/>
    <w:rsid w:val="00562F78"/>
    <w:rsid w:val="00566DFC"/>
    <w:rsid w:val="00571BEC"/>
    <w:rsid w:val="005732B6"/>
    <w:rsid w:val="00581186"/>
    <w:rsid w:val="00581B03"/>
    <w:rsid w:val="00582508"/>
    <w:rsid w:val="00595763"/>
    <w:rsid w:val="00596127"/>
    <w:rsid w:val="005964A4"/>
    <w:rsid w:val="005A04C1"/>
    <w:rsid w:val="005A1E01"/>
    <w:rsid w:val="005A5F01"/>
    <w:rsid w:val="005A6574"/>
    <w:rsid w:val="005B4E4C"/>
    <w:rsid w:val="005B7A6B"/>
    <w:rsid w:val="005C0009"/>
    <w:rsid w:val="005C1707"/>
    <w:rsid w:val="005C1F4B"/>
    <w:rsid w:val="005C2732"/>
    <w:rsid w:val="005C69E1"/>
    <w:rsid w:val="005C795A"/>
    <w:rsid w:val="005D65F8"/>
    <w:rsid w:val="005E088B"/>
    <w:rsid w:val="005E1D1E"/>
    <w:rsid w:val="005E36F2"/>
    <w:rsid w:val="005E4667"/>
    <w:rsid w:val="005F36FD"/>
    <w:rsid w:val="005F62C9"/>
    <w:rsid w:val="005F6AF5"/>
    <w:rsid w:val="00601242"/>
    <w:rsid w:val="00601885"/>
    <w:rsid w:val="00601A38"/>
    <w:rsid w:val="00603B61"/>
    <w:rsid w:val="00606CCC"/>
    <w:rsid w:val="00610870"/>
    <w:rsid w:val="00612D46"/>
    <w:rsid w:val="006163AE"/>
    <w:rsid w:val="00621415"/>
    <w:rsid w:val="006223CB"/>
    <w:rsid w:val="00624E1A"/>
    <w:rsid w:val="006302B1"/>
    <w:rsid w:val="006339BB"/>
    <w:rsid w:val="00636500"/>
    <w:rsid w:val="006373C7"/>
    <w:rsid w:val="00641124"/>
    <w:rsid w:val="00641313"/>
    <w:rsid w:val="006414E2"/>
    <w:rsid w:val="0064606B"/>
    <w:rsid w:val="0064747A"/>
    <w:rsid w:val="0065030E"/>
    <w:rsid w:val="00652B7A"/>
    <w:rsid w:val="0065365A"/>
    <w:rsid w:val="00653CC1"/>
    <w:rsid w:val="00655DD6"/>
    <w:rsid w:val="00660E0B"/>
    <w:rsid w:val="0066177E"/>
    <w:rsid w:val="006658CB"/>
    <w:rsid w:val="00670AD5"/>
    <w:rsid w:val="00682D58"/>
    <w:rsid w:val="006849BD"/>
    <w:rsid w:val="00684A9C"/>
    <w:rsid w:val="00695C48"/>
    <w:rsid w:val="00696641"/>
    <w:rsid w:val="006A31D7"/>
    <w:rsid w:val="006A4982"/>
    <w:rsid w:val="006B68DB"/>
    <w:rsid w:val="006B7722"/>
    <w:rsid w:val="006B7CD4"/>
    <w:rsid w:val="006C14A6"/>
    <w:rsid w:val="006C14F2"/>
    <w:rsid w:val="006C3679"/>
    <w:rsid w:val="006D022B"/>
    <w:rsid w:val="006D1E35"/>
    <w:rsid w:val="006D54D9"/>
    <w:rsid w:val="006E7940"/>
    <w:rsid w:val="006F0011"/>
    <w:rsid w:val="006F0BDF"/>
    <w:rsid w:val="006F13B3"/>
    <w:rsid w:val="006F16CF"/>
    <w:rsid w:val="006F29E1"/>
    <w:rsid w:val="006F2B7A"/>
    <w:rsid w:val="006F2CBB"/>
    <w:rsid w:val="006F7D76"/>
    <w:rsid w:val="0070067A"/>
    <w:rsid w:val="00700B14"/>
    <w:rsid w:val="00701DCC"/>
    <w:rsid w:val="00706155"/>
    <w:rsid w:val="00707699"/>
    <w:rsid w:val="00710656"/>
    <w:rsid w:val="007114B1"/>
    <w:rsid w:val="00713A85"/>
    <w:rsid w:val="00714F69"/>
    <w:rsid w:val="0072579B"/>
    <w:rsid w:val="00725F8F"/>
    <w:rsid w:val="007307AA"/>
    <w:rsid w:val="00733717"/>
    <w:rsid w:val="00740023"/>
    <w:rsid w:val="0074044E"/>
    <w:rsid w:val="00741587"/>
    <w:rsid w:val="00742CB7"/>
    <w:rsid w:val="0075790E"/>
    <w:rsid w:val="007609FD"/>
    <w:rsid w:val="007615E3"/>
    <w:rsid w:val="0076341B"/>
    <w:rsid w:val="00763923"/>
    <w:rsid w:val="0076538C"/>
    <w:rsid w:val="0076582E"/>
    <w:rsid w:val="007676F0"/>
    <w:rsid w:val="0077083A"/>
    <w:rsid w:val="00770EF5"/>
    <w:rsid w:val="00776185"/>
    <w:rsid w:val="00776CF4"/>
    <w:rsid w:val="00784581"/>
    <w:rsid w:val="00787273"/>
    <w:rsid w:val="007A30C1"/>
    <w:rsid w:val="007A54CF"/>
    <w:rsid w:val="007A7CDE"/>
    <w:rsid w:val="007B1DAF"/>
    <w:rsid w:val="007B40BA"/>
    <w:rsid w:val="007B5945"/>
    <w:rsid w:val="007B68A7"/>
    <w:rsid w:val="007B726B"/>
    <w:rsid w:val="007C1B5F"/>
    <w:rsid w:val="007C539C"/>
    <w:rsid w:val="007C5B9B"/>
    <w:rsid w:val="007C5C2D"/>
    <w:rsid w:val="007D15DE"/>
    <w:rsid w:val="007D4973"/>
    <w:rsid w:val="007D7774"/>
    <w:rsid w:val="007E389D"/>
    <w:rsid w:val="007E3EF0"/>
    <w:rsid w:val="007F0A77"/>
    <w:rsid w:val="007F19B7"/>
    <w:rsid w:val="007F4F8C"/>
    <w:rsid w:val="007F6778"/>
    <w:rsid w:val="0080385C"/>
    <w:rsid w:val="00803CC5"/>
    <w:rsid w:val="0081142C"/>
    <w:rsid w:val="00811A83"/>
    <w:rsid w:val="0081375C"/>
    <w:rsid w:val="008141E6"/>
    <w:rsid w:val="00814664"/>
    <w:rsid w:val="00816777"/>
    <w:rsid w:val="00820246"/>
    <w:rsid w:val="008229A1"/>
    <w:rsid w:val="00823540"/>
    <w:rsid w:val="008267BF"/>
    <w:rsid w:val="008306DE"/>
    <w:rsid w:val="008324E2"/>
    <w:rsid w:val="008330ED"/>
    <w:rsid w:val="0083393E"/>
    <w:rsid w:val="00837B7C"/>
    <w:rsid w:val="00840D7E"/>
    <w:rsid w:val="00842A0D"/>
    <w:rsid w:val="0085138F"/>
    <w:rsid w:val="00852706"/>
    <w:rsid w:val="00857071"/>
    <w:rsid w:val="00861C4A"/>
    <w:rsid w:val="0086264B"/>
    <w:rsid w:val="008671DB"/>
    <w:rsid w:val="00867DB6"/>
    <w:rsid w:val="0087224A"/>
    <w:rsid w:val="00874FE4"/>
    <w:rsid w:val="00876F0F"/>
    <w:rsid w:val="00884AD3"/>
    <w:rsid w:val="00887EAD"/>
    <w:rsid w:val="00890565"/>
    <w:rsid w:val="00891058"/>
    <w:rsid w:val="00892C1C"/>
    <w:rsid w:val="008A68B0"/>
    <w:rsid w:val="008A7B4E"/>
    <w:rsid w:val="008B346C"/>
    <w:rsid w:val="008B48A2"/>
    <w:rsid w:val="008B4BEA"/>
    <w:rsid w:val="008B75A9"/>
    <w:rsid w:val="008C372B"/>
    <w:rsid w:val="008C4A00"/>
    <w:rsid w:val="008C6117"/>
    <w:rsid w:val="008D1F03"/>
    <w:rsid w:val="008D2BAE"/>
    <w:rsid w:val="008D395F"/>
    <w:rsid w:val="008D3D56"/>
    <w:rsid w:val="008D6231"/>
    <w:rsid w:val="008E2428"/>
    <w:rsid w:val="008E488C"/>
    <w:rsid w:val="008E6D84"/>
    <w:rsid w:val="008F30A9"/>
    <w:rsid w:val="008F4C09"/>
    <w:rsid w:val="008F636B"/>
    <w:rsid w:val="008F7C0E"/>
    <w:rsid w:val="00904424"/>
    <w:rsid w:val="0090447A"/>
    <w:rsid w:val="009077A6"/>
    <w:rsid w:val="00910C23"/>
    <w:rsid w:val="00910F06"/>
    <w:rsid w:val="00914B6C"/>
    <w:rsid w:val="00914F14"/>
    <w:rsid w:val="00916209"/>
    <w:rsid w:val="009234AB"/>
    <w:rsid w:val="009276DC"/>
    <w:rsid w:val="00932168"/>
    <w:rsid w:val="009325E3"/>
    <w:rsid w:val="00932B71"/>
    <w:rsid w:val="00934163"/>
    <w:rsid w:val="0093488C"/>
    <w:rsid w:val="00941EB3"/>
    <w:rsid w:val="00942002"/>
    <w:rsid w:val="00951A21"/>
    <w:rsid w:val="0095377E"/>
    <w:rsid w:val="009574FA"/>
    <w:rsid w:val="00960B0E"/>
    <w:rsid w:val="00962397"/>
    <w:rsid w:val="009624B9"/>
    <w:rsid w:val="0096731A"/>
    <w:rsid w:val="00974738"/>
    <w:rsid w:val="0097748A"/>
    <w:rsid w:val="00980D4D"/>
    <w:rsid w:val="009821B8"/>
    <w:rsid w:val="00987A07"/>
    <w:rsid w:val="009912F2"/>
    <w:rsid w:val="00991E73"/>
    <w:rsid w:val="00992E92"/>
    <w:rsid w:val="009A4C66"/>
    <w:rsid w:val="009A7C03"/>
    <w:rsid w:val="009B1956"/>
    <w:rsid w:val="009B64B7"/>
    <w:rsid w:val="009B7CEA"/>
    <w:rsid w:val="009C6EBB"/>
    <w:rsid w:val="009E082F"/>
    <w:rsid w:val="009E534B"/>
    <w:rsid w:val="009E587E"/>
    <w:rsid w:val="009F183D"/>
    <w:rsid w:val="009F2AFB"/>
    <w:rsid w:val="009F3930"/>
    <w:rsid w:val="009F7CD7"/>
    <w:rsid w:val="00A054E5"/>
    <w:rsid w:val="00A15AE7"/>
    <w:rsid w:val="00A201F2"/>
    <w:rsid w:val="00A261D7"/>
    <w:rsid w:val="00A30906"/>
    <w:rsid w:val="00A32B9C"/>
    <w:rsid w:val="00A33700"/>
    <w:rsid w:val="00A522F3"/>
    <w:rsid w:val="00A52551"/>
    <w:rsid w:val="00A54A53"/>
    <w:rsid w:val="00A56763"/>
    <w:rsid w:val="00A60433"/>
    <w:rsid w:val="00A609B4"/>
    <w:rsid w:val="00A644B5"/>
    <w:rsid w:val="00A66141"/>
    <w:rsid w:val="00A6707F"/>
    <w:rsid w:val="00A72BE6"/>
    <w:rsid w:val="00A75E0F"/>
    <w:rsid w:val="00A75E7C"/>
    <w:rsid w:val="00A80547"/>
    <w:rsid w:val="00A83796"/>
    <w:rsid w:val="00A85251"/>
    <w:rsid w:val="00A87B06"/>
    <w:rsid w:val="00A9454A"/>
    <w:rsid w:val="00AA5AE9"/>
    <w:rsid w:val="00AB6099"/>
    <w:rsid w:val="00AB6B84"/>
    <w:rsid w:val="00AC13FD"/>
    <w:rsid w:val="00AC5B10"/>
    <w:rsid w:val="00AC60C3"/>
    <w:rsid w:val="00AC699B"/>
    <w:rsid w:val="00AD1EA5"/>
    <w:rsid w:val="00AD2471"/>
    <w:rsid w:val="00AD3C1B"/>
    <w:rsid w:val="00AE1D43"/>
    <w:rsid w:val="00AE431F"/>
    <w:rsid w:val="00AF528E"/>
    <w:rsid w:val="00AF7D29"/>
    <w:rsid w:val="00B00C1F"/>
    <w:rsid w:val="00B07AFD"/>
    <w:rsid w:val="00B2202B"/>
    <w:rsid w:val="00B22083"/>
    <w:rsid w:val="00B26CA0"/>
    <w:rsid w:val="00B27CF9"/>
    <w:rsid w:val="00B31C32"/>
    <w:rsid w:val="00B34FF1"/>
    <w:rsid w:val="00B359E3"/>
    <w:rsid w:val="00B37001"/>
    <w:rsid w:val="00B4088F"/>
    <w:rsid w:val="00B419ED"/>
    <w:rsid w:val="00B45894"/>
    <w:rsid w:val="00B50850"/>
    <w:rsid w:val="00B50AEA"/>
    <w:rsid w:val="00B565CB"/>
    <w:rsid w:val="00B61681"/>
    <w:rsid w:val="00B62515"/>
    <w:rsid w:val="00B62E8F"/>
    <w:rsid w:val="00B63881"/>
    <w:rsid w:val="00B659D6"/>
    <w:rsid w:val="00B6655C"/>
    <w:rsid w:val="00B7583F"/>
    <w:rsid w:val="00B90AA5"/>
    <w:rsid w:val="00B91190"/>
    <w:rsid w:val="00B91867"/>
    <w:rsid w:val="00B91D24"/>
    <w:rsid w:val="00BA6EB5"/>
    <w:rsid w:val="00BB0556"/>
    <w:rsid w:val="00BB3445"/>
    <w:rsid w:val="00BB4357"/>
    <w:rsid w:val="00BB59E5"/>
    <w:rsid w:val="00BB6D4D"/>
    <w:rsid w:val="00BC2FAA"/>
    <w:rsid w:val="00BD110B"/>
    <w:rsid w:val="00BD3857"/>
    <w:rsid w:val="00BD7429"/>
    <w:rsid w:val="00BE263C"/>
    <w:rsid w:val="00BE7A75"/>
    <w:rsid w:val="00BF205D"/>
    <w:rsid w:val="00BF32E1"/>
    <w:rsid w:val="00BF736A"/>
    <w:rsid w:val="00BF7E94"/>
    <w:rsid w:val="00C003B7"/>
    <w:rsid w:val="00C06DE4"/>
    <w:rsid w:val="00C0744E"/>
    <w:rsid w:val="00C10F8E"/>
    <w:rsid w:val="00C14C61"/>
    <w:rsid w:val="00C16A45"/>
    <w:rsid w:val="00C21CCF"/>
    <w:rsid w:val="00C246C6"/>
    <w:rsid w:val="00C25614"/>
    <w:rsid w:val="00C2603B"/>
    <w:rsid w:val="00C26A42"/>
    <w:rsid w:val="00C315AB"/>
    <w:rsid w:val="00C31CD2"/>
    <w:rsid w:val="00C34D15"/>
    <w:rsid w:val="00C36F57"/>
    <w:rsid w:val="00C372A0"/>
    <w:rsid w:val="00C37A8C"/>
    <w:rsid w:val="00C44002"/>
    <w:rsid w:val="00C50EDB"/>
    <w:rsid w:val="00C548E4"/>
    <w:rsid w:val="00C55818"/>
    <w:rsid w:val="00C561D5"/>
    <w:rsid w:val="00C562C5"/>
    <w:rsid w:val="00C57576"/>
    <w:rsid w:val="00C61054"/>
    <w:rsid w:val="00C61DA8"/>
    <w:rsid w:val="00C639A7"/>
    <w:rsid w:val="00C660C1"/>
    <w:rsid w:val="00C66783"/>
    <w:rsid w:val="00C76217"/>
    <w:rsid w:val="00C8381A"/>
    <w:rsid w:val="00C9216B"/>
    <w:rsid w:val="00C94921"/>
    <w:rsid w:val="00CA0424"/>
    <w:rsid w:val="00CA48D7"/>
    <w:rsid w:val="00CB2E29"/>
    <w:rsid w:val="00CB2FA9"/>
    <w:rsid w:val="00CB588C"/>
    <w:rsid w:val="00CC0A46"/>
    <w:rsid w:val="00CC3A2B"/>
    <w:rsid w:val="00CD0DF5"/>
    <w:rsid w:val="00CD18FB"/>
    <w:rsid w:val="00CD1A0E"/>
    <w:rsid w:val="00CE479A"/>
    <w:rsid w:val="00CE501D"/>
    <w:rsid w:val="00CF1798"/>
    <w:rsid w:val="00CF4A32"/>
    <w:rsid w:val="00CF596C"/>
    <w:rsid w:val="00CF6491"/>
    <w:rsid w:val="00CF668D"/>
    <w:rsid w:val="00D01605"/>
    <w:rsid w:val="00D03FA3"/>
    <w:rsid w:val="00D05D00"/>
    <w:rsid w:val="00D05D8E"/>
    <w:rsid w:val="00D124E1"/>
    <w:rsid w:val="00D13E27"/>
    <w:rsid w:val="00D1438E"/>
    <w:rsid w:val="00D15554"/>
    <w:rsid w:val="00D2071A"/>
    <w:rsid w:val="00D20F05"/>
    <w:rsid w:val="00D22897"/>
    <w:rsid w:val="00D231EE"/>
    <w:rsid w:val="00D278C5"/>
    <w:rsid w:val="00D37502"/>
    <w:rsid w:val="00D4193E"/>
    <w:rsid w:val="00D43BF3"/>
    <w:rsid w:val="00D45F14"/>
    <w:rsid w:val="00D46358"/>
    <w:rsid w:val="00D5037F"/>
    <w:rsid w:val="00D50FD2"/>
    <w:rsid w:val="00D57D24"/>
    <w:rsid w:val="00D61FA6"/>
    <w:rsid w:val="00D62CB2"/>
    <w:rsid w:val="00D6398B"/>
    <w:rsid w:val="00D6491C"/>
    <w:rsid w:val="00D65159"/>
    <w:rsid w:val="00D70F76"/>
    <w:rsid w:val="00D752D8"/>
    <w:rsid w:val="00D81695"/>
    <w:rsid w:val="00D85A14"/>
    <w:rsid w:val="00D864AC"/>
    <w:rsid w:val="00D87407"/>
    <w:rsid w:val="00D92AE3"/>
    <w:rsid w:val="00DA334B"/>
    <w:rsid w:val="00DB0610"/>
    <w:rsid w:val="00DB13B7"/>
    <w:rsid w:val="00DB632B"/>
    <w:rsid w:val="00DC2533"/>
    <w:rsid w:val="00DC443D"/>
    <w:rsid w:val="00DC70C7"/>
    <w:rsid w:val="00DC7995"/>
    <w:rsid w:val="00DD45CF"/>
    <w:rsid w:val="00DD4744"/>
    <w:rsid w:val="00DE25CE"/>
    <w:rsid w:val="00DF0015"/>
    <w:rsid w:val="00DF40E9"/>
    <w:rsid w:val="00DF4297"/>
    <w:rsid w:val="00E142E9"/>
    <w:rsid w:val="00E156E1"/>
    <w:rsid w:val="00E205FD"/>
    <w:rsid w:val="00E23DDF"/>
    <w:rsid w:val="00E327D5"/>
    <w:rsid w:val="00E3360A"/>
    <w:rsid w:val="00E346FB"/>
    <w:rsid w:val="00E42DD7"/>
    <w:rsid w:val="00E443E9"/>
    <w:rsid w:val="00E459CE"/>
    <w:rsid w:val="00E4755B"/>
    <w:rsid w:val="00E5171D"/>
    <w:rsid w:val="00E51776"/>
    <w:rsid w:val="00E531AC"/>
    <w:rsid w:val="00E54E27"/>
    <w:rsid w:val="00E622D9"/>
    <w:rsid w:val="00E6444F"/>
    <w:rsid w:val="00E648BA"/>
    <w:rsid w:val="00E64CFD"/>
    <w:rsid w:val="00E6524A"/>
    <w:rsid w:val="00E6604E"/>
    <w:rsid w:val="00E7398D"/>
    <w:rsid w:val="00E74361"/>
    <w:rsid w:val="00E7520E"/>
    <w:rsid w:val="00E76803"/>
    <w:rsid w:val="00E775EC"/>
    <w:rsid w:val="00E81B63"/>
    <w:rsid w:val="00E84233"/>
    <w:rsid w:val="00E84249"/>
    <w:rsid w:val="00E84C58"/>
    <w:rsid w:val="00E92599"/>
    <w:rsid w:val="00E93A9C"/>
    <w:rsid w:val="00E9580C"/>
    <w:rsid w:val="00E95E85"/>
    <w:rsid w:val="00E97819"/>
    <w:rsid w:val="00EA18D1"/>
    <w:rsid w:val="00EA2E5E"/>
    <w:rsid w:val="00EA45E7"/>
    <w:rsid w:val="00EB09A2"/>
    <w:rsid w:val="00EB1269"/>
    <w:rsid w:val="00EB1847"/>
    <w:rsid w:val="00EB21B2"/>
    <w:rsid w:val="00EB3200"/>
    <w:rsid w:val="00EB399D"/>
    <w:rsid w:val="00EB416D"/>
    <w:rsid w:val="00ED63A1"/>
    <w:rsid w:val="00EE1877"/>
    <w:rsid w:val="00EE54A6"/>
    <w:rsid w:val="00EE5B1E"/>
    <w:rsid w:val="00EE7D24"/>
    <w:rsid w:val="00F00C02"/>
    <w:rsid w:val="00F0407C"/>
    <w:rsid w:val="00F045EE"/>
    <w:rsid w:val="00F050AB"/>
    <w:rsid w:val="00F06D0E"/>
    <w:rsid w:val="00F13F72"/>
    <w:rsid w:val="00F22CEE"/>
    <w:rsid w:val="00F27254"/>
    <w:rsid w:val="00F30B3F"/>
    <w:rsid w:val="00F33478"/>
    <w:rsid w:val="00F33CA6"/>
    <w:rsid w:val="00F3705E"/>
    <w:rsid w:val="00F42A20"/>
    <w:rsid w:val="00F5028D"/>
    <w:rsid w:val="00F53F70"/>
    <w:rsid w:val="00F543F6"/>
    <w:rsid w:val="00F54750"/>
    <w:rsid w:val="00F64A46"/>
    <w:rsid w:val="00F65105"/>
    <w:rsid w:val="00F71A21"/>
    <w:rsid w:val="00F74E81"/>
    <w:rsid w:val="00F75695"/>
    <w:rsid w:val="00F76F57"/>
    <w:rsid w:val="00F82F62"/>
    <w:rsid w:val="00F83F02"/>
    <w:rsid w:val="00F87C56"/>
    <w:rsid w:val="00FA73BA"/>
    <w:rsid w:val="00FB09B9"/>
    <w:rsid w:val="00FB69E1"/>
    <w:rsid w:val="00FC5FC5"/>
    <w:rsid w:val="00FD295F"/>
    <w:rsid w:val="00FD49FA"/>
    <w:rsid w:val="00FD5E71"/>
    <w:rsid w:val="00FD7107"/>
    <w:rsid w:val="00FD74EC"/>
    <w:rsid w:val="00FE16B0"/>
    <w:rsid w:val="00FE5225"/>
    <w:rsid w:val="00FE6CC2"/>
    <w:rsid w:val="00FF09B6"/>
    <w:rsid w:val="00FF2FB8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B0609A6"/>
  <w15:chartTrackingRefBased/>
  <w15:docId w15:val="{0B4D8ADA-071A-4BDF-912A-9B55C132A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7428B"/>
    <w:pPr>
      <w:spacing w:after="0" w:line="240" w:lineRule="auto"/>
    </w:pPr>
    <w:rPr>
      <w:rFonts w:ascii="Calibri" w:hAnsi="Calibri" w:cs="Times New Roman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D1F0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F6AF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6524A"/>
    <w:pPr>
      <w:ind w:left="720"/>
    </w:pPr>
  </w:style>
  <w:style w:type="paragraph" w:styleId="StandardWeb">
    <w:name w:val="Normal (Web)"/>
    <w:basedOn w:val="Standard"/>
    <w:uiPriority w:val="99"/>
    <w:semiHidden/>
    <w:unhideWhenUsed/>
    <w:rsid w:val="007E389D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de-CH"/>
    </w:rPr>
  </w:style>
  <w:style w:type="paragraph" w:styleId="Kopfzeile">
    <w:name w:val="header"/>
    <w:basedOn w:val="Standard"/>
    <w:link w:val="KopfzeileZchn"/>
    <w:uiPriority w:val="99"/>
    <w:unhideWhenUsed/>
    <w:rsid w:val="004E3E4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4E3E4B"/>
    <w:rPr>
      <w:rFonts w:ascii="Calibri" w:hAnsi="Calibri" w:cs="Times New Roman"/>
    </w:rPr>
  </w:style>
  <w:style w:type="paragraph" w:styleId="Fuzeile">
    <w:name w:val="footer"/>
    <w:basedOn w:val="Standard"/>
    <w:link w:val="FuzeileZchn"/>
    <w:unhideWhenUsed/>
    <w:rsid w:val="004E3E4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4E3E4B"/>
    <w:rPr>
      <w:rFonts w:ascii="Calibri" w:hAnsi="Calibri" w:cs="Times New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574FA"/>
    <w:rPr>
      <w:rFonts w:ascii="Tahoma" w:eastAsia="Times New Roman" w:hAnsi="Tahoma" w:cs="Tahoma"/>
      <w:sz w:val="16"/>
      <w:szCs w:val="16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574FA"/>
    <w:rPr>
      <w:rFonts w:ascii="Tahoma" w:eastAsia="Times New Roman" w:hAnsi="Tahoma" w:cs="Tahoma"/>
      <w:sz w:val="16"/>
      <w:szCs w:val="16"/>
      <w:lang w:eastAsia="de-DE"/>
    </w:rPr>
  </w:style>
  <w:style w:type="table" w:styleId="Tabellenraster">
    <w:name w:val="Table Grid"/>
    <w:basedOn w:val="NormaleTabelle"/>
    <w:uiPriority w:val="39"/>
    <w:rsid w:val="00C76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C76217"/>
    <w:rPr>
      <w:color w:val="0563C1" w:themeColor="hyperlink"/>
      <w:u w:val="singl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F6AF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4479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4479B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4479B"/>
    <w:rPr>
      <w:rFonts w:ascii="Calibri" w:hAnsi="Calibri"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4479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4479B"/>
    <w:rPr>
      <w:rFonts w:ascii="Calibri" w:hAnsi="Calibri" w:cs="Times New Roman"/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76F0F"/>
    <w:rPr>
      <w:color w:val="605E5C"/>
      <w:shd w:val="clear" w:color="auto" w:fill="E1DFDD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D1F0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ellemithellemGitternetz">
    <w:name w:val="Grid Table Light"/>
    <w:basedOn w:val="NormaleTabelle"/>
    <w:uiPriority w:val="40"/>
    <w:rsid w:val="00D4635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Absatz-Standardschriftart"/>
    <w:rsid w:val="00EB3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7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47766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65746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6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87876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49649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054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2856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019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495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3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2880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96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2147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9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3097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8991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3679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169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78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6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561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52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41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29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51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37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27643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0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032942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11905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1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7976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2686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71113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884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7656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6302">
          <w:marLeft w:val="41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4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3D26B-C37F-4B00-9EA8-53AE63021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or Jenni</dc:creator>
  <cp:keywords/>
  <dc:description/>
  <cp:lastModifiedBy>Christophor Jenni</cp:lastModifiedBy>
  <cp:revision>6</cp:revision>
  <cp:lastPrinted>2022-06-16T11:03:00Z</cp:lastPrinted>
  <dcterms:created xsi:type="dcterms:W3CDTF">2022-11-15T15:21:00Z</dcterms:created>
  <dcterms:modified xsi:type="dcterms:W3CDTF">2023-01-06T11:04:00Z</dcterms:modified>
</cp:coreProperties>
</file>